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2EF90" w14:textId="77777777" w:rsidR="00273070" w:rsidRPr="001B6CAA" w:rsidRDefault="00273070" w:rsidP="004D6897">
      <w:pPr>
        <w:jc w:val="center"/>
        <w:rPr>
          <w:color w:val="000000" w:themeColor="text1"/>
        </w:rPr>
      </w:pPr>
    </w:p>
    <w:p w14:paraId="126D3CCF" w14:textId="77777777" w:rsidR="00273070" w:rsidRPr="001B6CAA" w:rsidRDefault="00273070" w:rsidP="00273070">
      <w:pPr>
        <w:jc w:val="center"/>
        <w:rPr>
          <w:color w:val="000000" w:themeColor="text1"/>
        </w:rPr>
      </w:pPr>
      <w:r w:rsidRPr="001B6CAA">
        <w:rPr>
          <w:color w:val="000000" w:themeColor="text1"/>
        </w:rPr>
        <w:t xml:space="preserve">Program: </w:t>
      </w:r>
      <w:r w:rsidR="00C770D4" w:rsidRPr="001B6CAA">
        <w:rPr>
          <w:color w:val="000000" w:themeColor="text1"/>
        </w:rPr>
        <w:t xml:space="preserve">BE </w:t>
      </w:r>
      <w:r w:rsidR="00330B01" w:rsidRPr="001B6CAA">
        <w:rPr>
          <w:color w:val="000000" w:themeColor="text1"/>
        </w:rPr>
        <w:t>Mechanical</w:t>
      </w:r>
      <w:r w:rsidRPr="001B6CAA">
        <w:rPr>
          <w:color w:val="000000" w:themeColor="text1"/>
        </w:rPr>
        <w:t xml:space="preserve"> Engineering </w:t>
      </w:r>
    </w:p>
    <w:p w14:paraId="03C28E58" w14:textId="54EBF8D3" w:rsidR="00273070" w:rsidRPr="001B6CAA" w:rsidRDefault="00C21F20" w:rsidP="00273070">
      <w:pPr>
        <w:jc w:val="center"/>
        <w:rPr>
          <w:color w:val="000000" w:themeColor="text1"/>
        </w:rPr>
      </w:pPr>
      <w:r w:rsidRPr="001B6CAA">
        <w:rPr>
          <w:color w:val="000000" w:themeColor="text1"/>
        </w:rPr>
        <w:t xml:space="preserve">Curriculum Scheme: Revised </w:t>
      </w:r>
      <w:r w:rsidR="00C67DFA" w:rsidRPr="001B6CAA">
        <w:rPr>
          <w:color w:val="000000" w:themeColor="text1"/>
        </w:rPr>
        <w:t>201</w:t>
      </w:r>
      <w:r w:rsidR="00137769">
        <w:rPr>
          <w:color w:val="000000" w:themeColor="text1"/>
        </w:rPr>
        <w:t>6</w:t>
      </w:r>
    </w:p>
    <w:p w14:paraId="59DB81D6" w14:textId="7935676C" w:rsidR="00273070" w:rsidRPr="001B6CAA" w:rsidRDefault="00273070" w:rsidP="00273070">
      <w:pPr>
        <w:jc w:val="center"/>
        <w:rPr>
          <w:color w:val="000000" w:themeColor="text1"/>
        </w:rPr>
      </w:pPr>
      <w:r w:rsidRPr="001B6CAA">
        <w:rPr>
          <w:color w:val="000000" w:themeColor="text1"/>
        </w:rPr>
        <w:t xml:space="preserve">Examination: </w:t>
      </w:r>
      <w:r w:rsidR="00B92036">
        <w:rPr>
          <w:color w:val="000000" w:themeColor="text1"/>
        </w:rPr>
        <w:t xml:space="preserve">Fourth </w:t>
      </w:r>
      <w:r w:rsidRPr="001B6CAA">
        <w:rPr>
          <w:color w:val="000000" w:themeColor="text1"/>
        </w:rPr>
        <w:t xml:space="preserve">Year </w:t>
      </w:r>
      <w:r w:rsidR="005704AA" w:rsidRPr="001B6CAA">
        <w:rPr>
          <w:color w:val="000000" w:themeColor="text1"/>
        </w:rPr>
        <w:t>S</w:t>
      </w:r>
      <w:r w:rsidRPr="001B6CAA">
        <w:rPr>
          <w:color w:val="000000" w:themeColor="text1"/>
        </w:rPr>
        <w:t>em</w:t>
      </w:r>
      <w:r w:rsidR="005704AA" w:rsidRPr="001B6CAA">
        <w:rPr>
          <w:color w:val="000000" w:themeColor="text1"/>
        </w:rPr>
        <w:t>ester</w:t>
      </w:r>
      <w:r w:rsidRPr="001B6CAA">
        <w:rPr>
          <w:color w:val="000000" w:themeColor="text1"/>
        </w:rPr>
        <w:t xml:space="preserve"> V</w:t>
      </w:r>
      <w:r w:rsidR="008C23B4">
        <w:rPr>
          <w:color w:val="000000" w:themeColor="text1"/>
        </w:rPr>
        <w:t>II</w:t>
      </w:r>
    </w:p>
    <w:p w14:paraId="5510CD9A" w14:textId="2CFD39CF" w:rsidR="00273070" w:rsidRPr="001B6CAA" w:rsidRDefault="005704AA" w:rsidP="00273070">
      <w:pPr>
        <w:jc w:val="center"/>
        <w:rPr>
          <w:color w:val="000000" w:themeColor="text1"/>
        </w:rPr>
      </w:pPr>
      <w:r w:rsidRPr="001B6CAA">
        <w:rPr>
          <w:color w:val="000000" w:themeColor="text1"/>
        </w:rPr>
        <w:t>Course Code</w:t>
      </w:r>
      <w:r w:rsidR="00C21F20" w:rsidRPr="001B6CAA">
        <w:rPr>
          <w:color w:val="000000" w:themeColor="text1"/>
        </w:rPr>
        <w:t>:</w:t>
      </w:r>
      <w:r w:rsidR="00E64955" w:rsidRPr="001B6CAA">
        <w:rPr>
          <w:color w:val="000000" w:themeColor="text1"/>
        </w:rPr>
        <w:t xml:space="preserve"> </w:t>
      </w:r>
      <w:r w:rsidR="00C67DFA" w:rsidRPr="001B6CAA">
        <w:rPr>
          <w:color w:val="000000" w:themeColor="text1"/>
        </w:rPr>
        <w:t>MEC</w:t>
      </w:r>
      <w:r w:rsidR="008C23B4">
        <w:rPr>
          <w:color w:val="000000" w:themeColor="text1"/>
        </w:rPr>
        <w:t>7</w:t>
      </w:r>
      <w:r w:rsidR="00B476C8">
        <w:rPr>
          <w:color w:val="000000" w:themeColor="text1"/>
        </w:rPr>
        <w:t xml:space="preserve">03 </w:t>
      </w:r>
      <w:r w:rsidR="00AD4FD3" w:rsidRPr="001B6CAA">
        <w:rPr>
          <w:color w:val="000000" w:themeColor="text1"/>
        </w:rPr>
        <w:t>an</w:t>
      </w:r>
      <w:r w:rsidRPr="001B6CAA">
        <w:rPr>
          <w:color w:val="000000" w:themeColor="text1"/>
        </w:rPr>
        <w:t xml:space="preserve">d Course Name: </w:t>
      </w:r>
      <w:r w:rsidR="00137769">
        <w:rPr>
          <w:color w:val="000000" w:themeColor="text1"/>
        </w:rPr>
        <w:t>PPC</w:t>
      </w:r>
    </w:p>
    <w:p w14:paraId="00AC6524" w14:textId="77777777" w:rsidR="001454D2" w:rsidRPr="001B6CAA" w:rsidRDefault="001454D2" w:rsidP="001454D2">
      <w:pPr>
        <w:rPr>
          <w:color w:val="000000" w:themeColor="text1"/>
        </w:rPr>
      </w:pPr>
      <w:r w:rsidRPr="001B6CAA">
        <w:rPr>
          <w:color w:val="000000" w:themeColor="text1"/>
        </w:rPr>
        <w:t>Time: 1hour                                                                                                                           Max. Marks: 50</w:t>
      </w:r>
    </w:p>
    <w:p w14:paraId="70B0C189" w14:textId="77777777" w:rsidR="00AD4FD3" w:rsidRPr="001B6CAA" w:rsidRDefault="00AD4FD3" w:rsidP="00125F08">
      <w:pPr>
        <w:rPr>
          <w:color w:val="000000" w:themeColor="text1"/>
        </w:rPr>
      </w:pPr>
      <w:r w:rsidRPr="001B6CAA">
        <w:rPr>
          <w:color w:val="000000" w:themeColor="text1"/>
        </w:rPr>
        <w:t xml:space="preserve">============================================================================== </w:t>
      </w:r>
    </w:p>
    <w:p w14:paraId="47FD8C19" w14:textId="77777777" w:rsidR="00033A6F" w:rsidRPr="001B6CAA" w:rsidRDefault="00033A6F" w:rsidP="00085AD2">
      <w:pPr>
        <w:jc w:val="both"/>
        <w:rPr>
          <w:color w:val="000000" w:themeColor="text1"/>
        </w:rPr>
      </w:pPr>
      <w:r w:rsidRPr="001B6CAA">
        <w:rPr>
          <w:color w:val="000000" w:themeColor="text1"/>
        </w:rPr>
        <w:t xml:space="preserve">============================================================================= </w:t>
      </w:r>
    </w:p>
    <w:p w14:paraId="64F46CAD" w14:textId="77777777" w:rsidR="00C770D4" w:rsidRPr="001B6CAA" w:rsidRDefault="00033A6F" w:rsidP="00085AD2">
      <w:pPr>
        <w:jc w:val="both"/>
        <w:rPr>
          <w:color w:val="000000" w:themeColor="text1"/>
        </w:rPr>
      </w:pPr>
      <w:r w:rsidRPr="001B6CAA">
        <w:rPr>
          <w:color w:val="000000" w:themeColor="text1"/>
        </w:rPr>
        <w:t xml:space="preserve">Note to the </w:t>
      </w:r>
      <w:proofErr w:type="gramStart"/>
      <w:r w:rsidRPr="001B6CAA">
        <w:rPr>
          <w:color w:val="000000" w:themeColor="text1"/>
        </w:rPr>
        <w:t>students:-</w:t>
      </w:r>
      <w:proofErr w:type="gramEnd"/>
      <w:r w:rsidRPr="001B6CAA">
        <w:rPr>
          <w:color w:val="000000" w:themeColor="text1"/>
        </w:rPr>
        <w:t xml:space="preserve"> All </w:t>
      </w:r>
      <w:r w:rsidR="007200EA" w:rsidRPr="001B6CAA">
        <w:rPr>
          <w:color w:val="000000" w:themeColor="text1"/>
        </w:rPr>
        <w:t xml:space="preserve">the </w:t>
      </w:r>
      <w:r w:rsidRPr="001B6CAA">
        <w:rPr>
          <w:color w:val="000000" w:themeColor="text1"/>
        </w:rPr>
        <w:t xml:space="preserve">Questions are compulsory and carry equal marks .      </w:t>
      </w:r>
    </w:p>
    <w:tbl>
      <w:tblPr>
        <w:tblStyle w:val="TableGrid"/>
        <w:tblW w:w="9465" w:type="dxa"/>
        <w:tblLook w:val="04A0" w:firstRow="1" w:lastRow="0" w:firstColumn="1" w:lastColumn="0" w:noHBand="0" w:noVBand="1"/>
      </w:tblPr>
      <w:tblGrid>
        <w:gridCol w:w="1345"/>
        <w:gridCol w:w="8120"/>
      </w:tblGrid>
      <w:tr w:rsidR="00676F5C" w:rsidRPr="001B6CAA" w14:paraId="4E056DE8" w14:textId="77777777" w:rsidTr="005A5AC2">
        <w:tc>
          <w:tcPr>
            <w:tcW w:w="1345" w:type="dxa"/>
          </w:tcPr>
          <w:p w14:paraId="0FFA21A3" w14:textId="40345DFF" w:rsidR="00676F5C" w:rsidRPr="0046486A" w:rsidRDefault="00676F5C" w:rsidP="00676F5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3EA30BE3" w14:textId="226AAD8C" w:rsidR="00676F5C" w:rsidRPr="00B92036" w:rsidRDefault="00676F5C" w:rsidP="00676F5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 big advantage of PERT over Gantt charts is that in the former case</w:t>
            </w:r>
          </w:p>
        </w:tc>
      </w:tr>
      <w:tr w:rsidR="00676F5C" w:rsidRPr="001B6CAA" w14:paraId="1263A24E" w14:textId="77777777" w:rsidTr="005A5AC2">
        <w:tc>
          <w:tcPr>
            <w:tcW w:w="1345" w:type="dxa"/>
          </w:tcPr>
          <w:p w14:paraId="41562CC8" w14:textId="0644E9D3" w:rsidR="00676F5C" w:rsidRPr="0046486A" w:rsidRDefault="00676F5C" w:rsidP="00676F5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301C4331" w14:textId="6E7BCF9D" w:rsidR="00676F5C" w:rsidRPr="00B92036" w:rsidRDefault="00676F5C" w:rsidP="00676F5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ctivities and events are clearly shown</w:t>
            </w:r>
          </w:p>
        </w:tc>
      </w:tr>
      <w:tr w:rsidR="00676F5C" w:rsidRPr="001B6CAA" w14:paraId="7999AF9D" w14:textId="77777777" w:rsidTr="005A5AC2">
        <w:tc>
          <w:tcPr>
            <w:tcW w:w="1345" w:type="dxa"/>
          </w:tcPr>
          <w:p w14:paraId="13564B3A" w14:textId="2FB15318" w:rsidR="00676F5C" w:rsidRPr="0046486A" w:rsidRDefault="00676F5C" w:rsidP="00676F5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1D8E836" w14:textId="1E40F710" w:rsidR="00676F5C" w:rsidRPr="00B92036" w:rsidRDefault="00676F5C" w:rsidP="00676F5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early start and late finish of an activity are clearly marked</w:t>
            </w:r>
          </w:p>
        </w:tc>
      </w:tr>
      <w:tr w:rsidR="00676F5C" w:rsidRPr="001B6CAA" w14:paraId="0C7B96B2" w14:textId="77777777" w:rsidTr="005A5AC2">
        <w:tc>
          <w:tcPr>
            <w:tcW w:w="1345" w:type="dxa"/>
          </w:tcPr>
          <w:p w14:paraId="17F304F6" w14:textId="2A4F5736" w:rsidR="00676F5C" w:rsidRPr="0046486A" w:rsidRDefault="00676F5C" w:rsidP="00676F5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452E3EB6" w14:textId="192D3789" w:rsidR="00676F5C" w:rsidRPr="00B92036" w:rsidRDefault="00676F5C" w:rsidP="00676F5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critical path can be easily determined</w:t>
            </w:r>
          </w:p>
        </w:tc>
      </w:tr>
      <w:tr w:rsidR="00676F5C" w:rsidRPr="001B6CAA" w14:paraId="1854A96B" w14:textId="77777777" w:rsidTr="005A5AC2">
        <w:tc>
          <w:tcPr>
            <w:tcW w:w="1345" w:type="dxa"/>
          </w:tcPr>
          <w:p w14:paraId="7C50D718" w14:textId="3D0FAF57" w:rsidR="00676F5C" w:rsidRPr="0046486A" w:rsidRDefault="00676F5C" w:rsidP="00676F5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4C11630" w14:textId="1A6FE891" w:rsidR="00676F5C" w:rsidRPr="00B92036" w:rsidRDefault="00676F5C" w:rsidP="00676F5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inter-relationship among activities is clearly shown</w:t>
            </w:r>
          </w:p>
        </w:tc>
      </w:tr>
      <w:tr w:rsidR="005A5AC2" w:rsidRPr="001B6CAA" w14:paraId="62477B21" w14:textId="77777777" w:rsidTr="005A5AC2">
        <w:tc>
          <w:tcPr>
            <w:tcW w:w="1345" w:type="dxa"/>
          </w:tcPr>
          <w:p w14:paraId="02F43F3F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89B56DC" w14:textId="77777777" w:rsidR="005A5AC2" w:rsidRPr="00B92036" w:rsidRDefault="005A5AC2" w:rsidP="005A5AC2">
            <w:pPr>
              <w:rPr>
                <w:rFonts w:cstheme="minorHAnsi"/>
                <w:szCs w:val="24"/>
              </w:rPr>
            </w:pPr>
          </w:p>
        </w:tc>
      </w:tr>
      <w:tr w:rsidR="005E7BC0" w:rsidRPr="001B6CAA" w14:paraId="2973DE8B" w14:textId="77777777" w:rsidTr="005A5AC2">
        <w:tc>
          <w:tcPr>
            <w:tcW w:w="1345" w:type="dxa"/>
          </w:tcPr>
          <w:p w14:paraId="6B4B8251" w14:textId="77777777" w:rsidR="005E7BC0" w:rsidRPr="0046486A" w:rsidRDefault="005E7BC0" w:rsidP="005E7BC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2.</w:t>
            </w:r>
          </w:p>
        </w:tc>
        <w:tc>
          <w:tcPr>
            <w:tcW w:w="8120" w:type="dxa"/>
          </w:tcPr>
          <w:p w14:paraId="132C934C" w14:textId="7AEC8B13" w:rsidR="005E7BC0" w:rsidRPr="00B92036" w:rsidRDefault="005E7BC0" w:rsidP="005E7BC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Which MRP system is also called as close loop MRP</w:t>
            </w:r>
          </w:p>
        </w:tc>
      </w:tr>
      <w:tr w:rsidR="005E7BC0" w:rsidRPr="001B6CAA" w14:paraId="3F131E52" w14:textId="77777777" w:rsidTr="005A5AC2">
        <w:tc>
          <w:tcPr>
            <w:tcW w:w="1345" w:type="dxa"/>
          </w:tcPr>
          <w:p w14:paraId="5D2D55C2" w14:textId="77777777" w:rsidR="005E7BC0" w:rsidRPr="0046486A" w:rsidRDefault="005E7BC0" w:rsidP="005E7BC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2CA3A26E" w14:textId="29D0588B" w:rsidR="005E7BC0" w:rsidRPr="00B92036" w:rsidRDefault="005E7BC0" w:rsidP="005E7BC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RP-I</w:t>
            </w:r>
          </w:p>
        </w:tc>
      </w:tr>
      <w:tr w:rsidR="005E7BC0" w:rsidRPr="001B6CAA" w14:paraId="724D27D7" w14:textId="77777777" w:rsidTr="005A5AC2">
        <w:tc>
          <w:tcPr>
            <w:tcW w:w="1345" w:type="dxa"/>
          </w:tcPr>
          <w:p w14:paraId="5B7F0522" w14:textId="77777777" w:rsidR="005E7BC0" w:rsidRPr="0046486A" w:rsidRDefault="005E7BC0" w:rsidP="005E7BC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04F66625" w14:textId="010060FC" w:rsidR="005E7BC0" w:rsidRPr="00B92036" w:rsidRDefault="005E7BC0" w:rsidP="005E7BC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RP-II</w:t>
            </w:r>
          </w:p>
        </w:tc>
      </w:tr>
      <w:tr w:rsidR="005E7BC0" w:rsidRPr="001B6CAA" w14:paraId="51806CAB" w14:textId="77777777" w:rsidTr="005A5AC2">
        <w:tc>
          <w:tcPr>
            <w:tcW w:w="1345" w:type="dxa"/>
          </w:tcPr>
          <w:p w14:paraId="14FE6795" w14:textId="77777777" w:rsidR="005E7BC0" w:rsidRPr="0046486A" w:rsidRDefault="005E7BC0" w:rsidP="005E7BC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0F050255" w14:textId="59D443FF" w:rsidR="005E7BC0" w:rsidRPr="00B92036" w:rsidRDefault="005E7BC0" w:rsidP="005E7BC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ERP</w:t>
            </w:r>
          </w:p>
        </w:tc>
      </w:tr>
      <w:tr w:rsidR="005E7BC0" w:rsidRPr="001B6CAA" w14:paraId="27CFA297" w14:textId="77777777" w:rsidTr="005A5AC2">
        <w:tc>
          <w:tcPr>
            <w:tcW w:w="1345" w:type="dxa"/>
          </w:tcPr>
          <w:p w14:paraId="46D5BFDA" w14:textId="77777777" w:rsidR="005E7BC0" w:rsidRPr="0046486A" w:rsidRDefault="005E7BC0" w:rsidP="005E7BC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33D9C852" w14:textId="3770FEF3" w:rsidR="005E7BC0" w:rsidRPr="00B92036" w:rsidRDefault="005E7BC0" w:rsidP="005E7BC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RP-III</w:t>
            </w:r>
          </w:p>
        </w:tc>
      </w:tr>
      <w:tr w:rsidR="005A5AC2" w:rsidRPr="001B6CAA" w14:paraId="5AC49165" w14:textId="77777777" w:rsidTr="005A5AC2">
        <w:tc>
          <w:tcPr>
            <w:tcW w:w="1345" w:type="dxa"/>
          </w:tcPr>
          <w:p w14:paraId="639D542B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2CE8BCD" w14:textId="77777777" w:rsidR="005A5AC2" w:rsidRPr="00B92036" w:rsidRDefault="005A5AC2" w:rsidP="005A5AC2">
            <w:pPr>
              <w:rPr>
                <w:rFonts w:cstheme="minorHAnsi"/>
                <w:szCs w:val="24"/>
              </w:rPr>
            </w:pPr>
          </w:p>
        </w:tc>
      </w:tr>
      <w:tr w:rsidR="00C16541" w:rsidRPr="001B6CAA" w14:paraId="68664172" w14:textId="77777777" w:rsidTr="005A5AC2">
        <w:tc>
          <w:tcPr>
            <w:tcW w:w="1345" w:type="dxa"/>
          </w:tcPr>
          <w:p w14:paraId="420AC1A8" w14:textId="77777777" w:rsidR="00C16541" w:rsidRPr="0046486A" w:rsidRDefault="00C16541" w:rsidP="00C16541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3.</w:t>
            </w:r>
          </w:p>
        </w:tc>
        <w:tc>
          <w:tcPr>
            <w:tcW w:w="8120" w:type="dxa"/>
          </w:tcPr>
          <w:p w14:paraId="380F73FA" w14:textId="13470EA4" w:rsidR="00C16541" w:rsidRPr="00B92036" w:rsidRDefault="00C16541" w:rsidP="00C16541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Which of the following is NOT quantitative method of sales forecasting</w:t>
            </w:r>
          </w:p>
        </w:tc>
      </w:tr>
      <w:tr w:rsidR="00C16541" w:rsidRPr="001B6CAA" w14:paraId="28CAEFC9" w14:textId="77777777" w:rsidTr="005A5AC2">
        <w:tc>
          <w:tcPr>
            <w:tcW w:w="1345" w:type="dxa"/>
          </w:tcPr>
          <w:p w14:paraId="35E9AC8C" w14:textId="77777777" w:rsidR="00C16541" w:rsidRPr="0046486A" w:rsidRDefault="00C16541" w:rsidP="00C16541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2AB4DE55" w14:textId="280968E5" w:rsidR="00C16541" w:rsidRPr="00B92036" w:rsidRDefault="00C16541" w:rsidP="00C16541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Trend analysis method</w:t>
            </w:r>
          </w:p>
        </w:tc>
      </w:tr>
      <w:tr w:rsidR="00C16541" w:rsidRPr="001B6CAA" w14:paraId="02EB2DDC" w14:textId="77777777" w:rsidTr="005A5AC2">
        <w:tc>
          <w:tcPr>
            <w:tcW w:w="1345" w:type="dxa"/>
          </w:tcPr>
          <w:p w14:paraId="0C5DC844" w14:textId="77777777" w:rsidR="00C16541" w:rsidRPr="0046486A" w:rsidRDefault="00C16541" w:rsidP="00C16541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6C986A74" w14:textId="0C09DF54" w:rsidR="00C16541" w:rsidRPr="00B92036" w:rsidRDefault="00C16541" w:rsidP="00C16541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arket survey method</w:t>
            </w:r>
          </w:p>
        </w:tc>
      </w:tr>
      <w:tr w:rsidR="00C16541" w:rsidRPr="001B6CAA" w14:paraId="0A42CB2D" w14:textId="77777777" w:rsidTr="005A5AC2">
        <w:tc>
          <w:tcPr>
            <w:tcW w:w="1345" w:type="dxa"/>
          </w:tcPr>
          <w:p w14:paraId="134B0D2B" w14:textId="77777777" w:rsidR="00C16541" w:rsidRPr="0046486A" w:rsidRDefault="00C16541" w:rsidP="00C16541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289902C" w14:textId="71C94D97" w:rsidR="00C16541" w:rsidRPr="00B92036" w:rsidRDefault="00C16541" w:rsidP="00C16541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Exponential smoothing method </w:t>
            </w:r>
          </w:p>
        </w:tc>
      </w:tr>
      <w:tr w:rsidR="00C16541" w:rsidRPr="001B6CAA" w14:paraId="3F9EB1BD" w14:textId="77777777" w:rsidTr="005A5AC2">
        <w:tc>
          <w:tcPr>
            <w:tcW w:w="1345" w:type="dxa"/>
          </w:tcPr>
          <w:p w14:paraId="3F79219D" w14:textId="77777777" w:rsidR="00C16541" w:rsidRPr="0046486A" w:rsidRDefault="00C16541" w:rsidP="00C16541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1FBF3F90" w14:textId="236BEEF3" w:rsidR="00C16541" w:rsidRPr="00B92036" w:rsidRDefault="009C4A40" w:rsidP="00C16541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east square</w:t>
            </w:r>
            <w:r w:rsidR="00C16541" w:rsidRPr="00B92036">
              <w:rPr>
                <w:rFonts w:cstheme="minorHAnsi"/>
                <w:szCs w:val="24"/>
              </w:rPr>
              <w:t xml:space="preserve"> method</w:t>
            </w:r>
          </w:p>
        </w:tc>
      </w:tr>
      <w:tr w:rsidR="00C16541" w:rsidRPr="001B6CAA" w14:paraId="79BC0E55" w14:textId="77777777" w:rsidTr="005A5AC2">
        <w:tc>
          <w:tcPr>
            <w:tcW w:w="1345" w:type="dxa"/>
          </w:tcPr>
          <w:p w14:paraId="46156E8F" w14:textId="77777777" w:rsidR="00C16541" w:rsidRPr="0046486A" w:rsidRDefault="00C16541" w:rsidP="00C16541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D9AC723" w14:textId="4B046DED" w:rsidR="00C16541" w:rsidRPr="00B92036" w:rsidRDefault="00C16541" w:rsidP="00C16541">
            <w:pPr>
              <w:rPr>
                <w:rFonts w:cstheme="minorHAnsi"/>
                <w:szCs w:val="24"/>
              </w:rPr>
            </w:pPr>
          </w:p>
        </w:tc>
      </w:tr>
      <w:tr w:rsidR="005A5AC2" w:rsidRPr="001B6CAA" w14:paraId="4F2B07E8" w14:textId="77777777" w:rsidTr="005A5AC2">
        <w:tc>
          <w:tcPr>
            <w:tcW w:w="1345" w:type="dxa"/>
          </w:tcPr>
          <w:p w14:paraId="3E7EDD7F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4.</w:t>
            </w:r>
          </w:p>
        </w:tc>
        <w:tc>
          <w:tcPr>
            <w:tcW w:w="8120" w:type="dxa"/>
          </w:tcPr>
          <w:p w14:paraId="28EA7BF9" w14:textId="3E717B47" w:rsidR="005A5AC2" w:rsidRPr="00B92036" w:rsidRDefault="005A5AC2" w:rsidP="005A5AC2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>Job shop and batch processing are differentiated on the basis of:</w:t>
            </w:r>
          </w:p>
        </w:tc>
      </w:tr>
      <w:tr w:rsidR="005A5AC2" w:rsidRPr="001B6CAA" w14:paraId="05D6CE2F" w14:textId="77777777" w:rsidTr="005A5AC2">
        <w:tc>
          <w:tcPr>
            <w:tcW w:w="1345" w:type="dxa"/>
          </w:tcPr>
          <w:p w14:paraId="40DB22FA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C6C38D6" w14:textId="229317CE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Job requirements </w:t>
            </w:r>
          </w:p>
        </w:tc>
      </w:tr>
      <w:tr w:rsidR="005A5AC2" w:rsidRPr="001B6CAA" w14:paraId="7BC45C5F" w14:textId="77777777" w:rsidTr="005A5AC2">
        <w:tc>
          <w:tcPr>
            <w:tcW w:w="1345" w:type="dxa"/>
          </w:tcPr>
          <w:p w14:paraId="1CB09095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77721129" w14:textId="0004F87B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Degree of standardization</w:t>
            </w:r>
          </w:p>
        </w:tc>
      </w:tr>
      <w:tr w:rsidR="005A5AC2" w:rsidRPr="001B6CAA" w14:paraId="619A0D5E" w14:textId="77777777" w:rsidTr="005A5AC2">
        <w:tc>
          <w:tcPr>
            <w:tcW w:w="1345" w:type="dxa"/>
          </w:tcPr>
          <w:p w14:paraId="3718AF9C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75D343EF" w14:textId="59BD3477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Volume of output</w:t>
            </w:r>
          </w:p>
        </w:tc>
      </w:tr>
      <w:tr w:rsidR="005A5AC2" w:rsidRPr="001B6CAA" w14:paraId="29D96D30" w14:textId="77777777" w:rsidTr="005A5AC2">
        <w:tc>
          <w:tcPr>
            <w:tcW w:w="1345" w:type="dxa"/>
          </w:tcPr>
          <w:p w14:paraId="6DFFBBB8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30F2FFA4" w14:textId="77E6A000" w:rsidR="005A5AC2" w:rsidRPr="00B92036" w:rsidRDefault="009C4A40" w:rsidP="005A5AC2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Job input</w:t>
            </w:r>
          </w:p>
        </w:tc>
      </w:tr>
      <w:tr w:rsidR="005A5AC2" w:rsidRPr="001B6CAA" w14:paraId="3FF889D6" w14:textId="77777777" w:rsidTr="005A5AC2">
        <w:tc>
          <w:tcPr>
            <w:tcW w:w="1345" w:type="dxa"/>
          </w:tcPr>
          <w:p w14:paraId="153E833C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77B7DE3" w14:textId="77777777" w:rsidR="005A5AC2" w:rsidRPr="00B92036" w:rsidRDefault="005A5AC2" w:rsidP="005A5AC2">
            <w:pPr>
              <w:rPr>
                <w:rFonts w:cstheme="minorHAnsi"/>
                <w:szCs w:val="24"/>
              </w:rPr>
            </w:pPr>
          </w:p>
        </w:tc>
      </w:tr>
      <w:tr w:rsidR="00A41640" w:rsidRPr="001B6CAA" w14:paraId="0016ED00" w14:textId="77777777" w:rsidTr="005A5AC2">
        <w:tc>
          <w:tcPr>
            <w:tcW w:w="1345" w:type="dxa"/>
          </w:tcPr>
          <w:p w14:paraId="3CCCBF91" w14:textId="77777777" w:rsidR="00A41640" w:rsidRPr="0046486A" w:rsidRDefault="00A41640" w:rsidP="00A4164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5.</w:t>
            </w:r>
          </w:p>
        </w:tc>
        <w:tc>
          <w:tcPr>
            <w:tcW w:w="8120" w:type="dxa"/>
          </w:tcPr>
          <w:p w14:paraId="4C3AA510" w14:textId="263B8382" w:rsidR="00A41640" w:rsidRPr="00B92036" w:rsidRDefault="00A41640" w:rsidP="00A41640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>Efficiency is given by</w:t>
            </w:r>
          </w:p>
        </w:tc>
      </w:tr>
      <w:tr w:rsidR="00A41640" w:rsidRPr="001B6CAA" w14:paraId="62B32DE3" w14:textId="77777777" w:rsidTr="005A5AC2">
        <w:tc>
          <w:tcPr>
            <w:tcW w:w="1345" w:type="dxa"/>
          </w:tcPr>
          <w:p w14:paraId="0A8EBF11" w14:textId="77777777" w:rsidR="00A41640" w:rsidRPr="0046486A" w:rsidRDefault="00A41640" w:rsidP="00A4164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3B84A68" w14:textId="714517B8" w:rsidR="00A41640" w:rsidRPr="00B92036" w:rsidRDefault="00A41640" w:rsidP="00A4164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ctual output divided by design capacity</w:t>
            </w:r>
          </w:p>
        </w:tc>
      </w:tr>
      <w:tr w:rsidR="00A41640" w:rsidRPr="001B6CAA" w14:paraId="34A6902E" w14:textId="77777777" w:rsidTr="005A5AC2">
        <w:tc>
          <w:tcPr>
            <w:tcW w:w="1345" w:type="dxa"/>
          </w:tcPr>
          <w:p w14:paraId="0EF4561A" w14:textId="77777777" w:rsidR="00A41640" w:rsidRPr="0046486A" w:rsidRDefault="00A41640" w:rsidP="00A4164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5157AF3B" w14:textId="17B5C13F" w:rsidR="00A41640" w:rsidRPr="00B92036" w:rsidRDefault="00A41640" w:rsidP="00A4164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Capacity divided by utilization</w:t>
            </w:r>
          </w:p>
        </w:tc>
      </w:tr>
      <w:tr w:rsidR="00A41640" w:rsidRPr="001B6CAA" w14:paraId="2F41DAEA" w14:textId="77777777" w:rsidTr="005A5AC2">
        <w:tc>
          <w:tcPr>
            <w:tcW w:w="1345" w:type="dxa"/>
          </w:tcPr>
          <w:p w14:paraId="74F60375" w14:textId="77777777" w:rsidR="00A41640" w:rsidRPr="0046486A" w:rsidRDefault="00A41640" w:rsidP="00A4164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6C29FCC" w14:textId="08D78825" w:rsidR="00A41640" w:rsidRPr="00B92036" w:rsidRDefault="00A41640" w:rsidP="00A4164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Effective capacity divided by actual output</w:t>
            </w:r>
          </w:p>
        </w:tc>
      </w:tr>
      <w:tr w:rsidR="00A41640" w:rsidRPr="001B6CAA" w14:paraId="3426EBCB" w14:textId="77777777" w:rsidTr="005A5AC2">
        <w:tc>
          <w:tcPr>
            <w:tcW w:w="1345" w:type="dxa"/>
          </w:tcPr>
          <w:p w14:paraId="0C780E17" w14:textId="77777777" w:rsidR="00A41640" w:rsidRPr="0046486A" w:rsidRDefault="00A41640" w:rsidP="00A41640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AE593A1" w14:textId="2CDA6BBD" w:rsidR="00A41640" w:rsidRPr="00B92036" w:rsidRDefault="00A41640" w:rsidP="00A41640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ctual output divided by effective capacity</w:t>
            </w:r>
          </w:p>
        </w:tc>
      </w:tr>
      <w:tr w:rsidR="005A5AC2" w:rsidRPr="001B6CAA" w14:paraId="1B8A8955" w14:textId="77777777" w:rsidTr="005A5AC2">
        <w:tc>
          <w:tcPr>
            <w:tcW w:w="1345" w:type="dxa"/>
          </w:tcPr>
          <w:p w14:paraId="54309BE4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FA1EBB5" w14:textId="77777777" w:rsidR="005A5AC2" w:rsidRPr="00B92036" w:rsidRDefault="005A5AC2" w:rsidP="005A5AC2">
            <w:pPr>
              <w:rPr>
                <w:rFonts w:cstheme="minorHAnsi"/>
                <w:szCs w:val="24"/>
              </w:rPr>
            </w:pPr>
          </w:p>
        </w:tc>
      </w:tr>
      <w:tr w:rsidR="005A5AC2" w:rsidRPr="001B6CAA" w14:paraId="2CE02ABA" w14:textId="77777777" w:rsidTr="005A5AC2">
        <w:tc>
          <w:tcPr>
            <w:tcW w:w="1345" w:type="dxa"/>
          </w:tcPr>
          <w:p w14:paraId="2CC34B03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lastRenderedPageBreak/>
              <w:t>Q6.</w:t>
            </w:r>
          </w:p>
        </w:tc>
        <w:tc>
          <w:tcPr>
            <w:tcW w:w="8120" w:type="dxa"/>
          </w:tcPr>
          <w:p w14:paraId="01FF7A57" w14:textId="4D73ED82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The process of comparing outputs to previously established standards to determine if corrective action is needed is called: </w:t>
            </w:r>
          </w:p>
        </w:tc>
      </w:tr>
      <w:tr w:rsidR="005A5AC2" w:rsidRPr="001B6CAA" w14:paraId="438EB636" w14:textId="77777777" w:rsidTr="005A5AC2">
        <w:trPr>
          <w:trHeight w:val="188"/>
        </w:trPr>
        <w:tc>
          <w:tcPr>
            <w:tcW w:w="1345" w:type="dxa"/>
          </w:tcPr>
          <w:p w14:paraId="2ED3E8FA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99F271E" w14:textId="736B6B84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Planning</w:t>
            </w:r>
          </w:p>
        </w:tc>
      </w:tr>
      <w:tr w:rsidR="005A5AC2" w:rsidRPr="001B6CAA" w14:paraId="5C56863A" w14:textId="77777777" w:rsidTr="005A5AC2">
        <w:tc>
          <w:tcPr>
            <w:tcW w:w="1345" w:type="dxa"/>
          </w:tcPr>
          <w:p w14:paraId="54F11AC5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C7FE1CE" w14:textId="7B08983E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Directing</w:t>
            </w:r>
          </w:p>
        </w:tc>
      </w:tr>
      <w:tr w:rsidR="005A5AC2" w:rsidRPr="001B6CAA" w14:paraId="72B8A757" w14:textId="77777777" w:rsidTr="005A5AC2">
        <w:tc>
          <w:tcPr>
            <w:tcW w:w="1345" w:type="dxa"/>
          </w:tcPr>
          <w:p w14:paraId="7E683F80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98AE855" w14:textId="13C574F1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Controlling</w:t>
            </w:r>
          </w:p>
        </w:tc>
      </w:tr>
      <w:tr w:rsidR="005A5AC2" w:rsidRPr="001B6CAA" w14:paraId="30E9480E" w14:textId="77777777" w:rsidTr="005A5AC2">
        <w:tc>
          <w:tcPr>
            <w:tcW w:w="1345" w:type="dxa"/>
          </w:tcPr>
          <w:p w14:paraId="30F8B1BD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0022DB1" w14:textId="1924031E" w:rsidR="005A5AC2" w:rsidRPr="00B92036" w:rsidRDefault="005A5AC2" w:rsidP="005A5AC2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Budgeting</w:t>
            </w:r>
          </w:p>
        </w:tc>
      </w:tr>
      <w:tr w:rsidR="005A5AC2" w:rsidRPr="001B6CAA" w14:paraId="2C562C54" w14:textId="77777777" w:rsidTr="005A5AC2">
        <w:tc>
          <w:tcPr>
            <w:tcW w:w="1345" w:type="dxa"/>
          </w:tcPr>
          <w:p w14:paraId="007E0E57" w14:textId="77777777" w:rsidR="005A5AC2" w:rsidRPr="0046486A" w:rsidRDefault="005A5AC2" w:rsidP="005A5AC2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1BF29A7" w14:textId="77777777" w:rsidR="005A5AC2" w:rsidRPr="00B92036" w:rsidRDefault="005A5AC2" w:rsidP="005A5AC2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297D2330" w14:textId="77777777" w:rsidTr="005A5AC2">
        <w:tc>
          <w:tcPr>
            <w:tcW w:w="1345" w:type="dxa"/>
          </w:tcPr>
          <w:p w14:paraId="00EF53C8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22D74C00" w14:textId="15E57A40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Inventory cost per product in intermittent production is: </w:t>
            </w:r>
          </w:p>
        </w:tc>
      </w:tr>
      <w:tr w:rsidR="007C01EC" w:rsidRPr="001B6CAA" w14:paraId="510C7CFE" w14:textId="77777777" w:rsidTr="005A5AC2">
        <w:tc>
          <w:tcPr>
            <w:tcW w:w="1345" w:type="dxa"/>
          </w:tcPr>
          <w:p w14:paraId="40BBBA7C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57EFB964" w14:textId="1F8F94DC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Higher</w:t>
            </w:r>
          </w:p>
        </w:tc>
      </w:tr>
      <w:tr w:rsidR="007C01EC" w:rsidRPr="001B6CAA" w14:paraId="45D8305B" w14:textId="77777777" w:rsidTr="005A5AC2">
        <w:tc>
          <w:tcPr>
            <w:tcW w:w="1345" w:type="dxa"/>
          </w:tcPr>
          <w:p w14:paraId="6723E9F9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47C19E4" w14:textId="624E8AD2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owest</w:t>
            </w:r>
          </w:p>
        </w:tc>
      </w:tr>
      <w:tr w:rsidR="007C01EC" w:rsidRPr="001B6CAA" w14:paraId="1663C303" w14:textId="77777777" w:rsidTr="005A5AC2">
        <w:tc>
          <w:tcPr>
            <w:tcW w:w="1345" w:type="dxa"/>
          </w:tcPr>
          <w:p w14:paraId="11C3F15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B00689E" w14:textId="7A307E64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edium</w:t>
            </w:r>
          </w:p>
        </w:tc>
      </w:tr>
      <w:tr w:rsidR="007C01EC" w:rsidRPr="001B6CAA" w14:paraId="4B9C996A" w14:textId="77777777" w:rsidTr="005A5AC2">
        <w:tc>
          <w:tcPr>
            <w:tcW w:w="1345" w:type="dxa"/>
          </w:tcPr>
          <w:p w14:paraId="0C3D080F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F52DCBB" w14:textId="316DB5F2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bnormal</w:t>
            </w:r>
          </w:p>
        </w:tc>
      </w:tr>
      <w:tr w:rsidR="007C01EC" w:rsidRPr="001B6CAA" w14:paraId="3D83C725" w14:textId="77777777" w:rsidTr="005A5AC2">
        <w:tc>
          <w:tcPr>
            <w:tcW w:w="1345" w:type="dxa"/>
          </w:tcPr>
          <w:p w14:paraId="51B653D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4A644F0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1F8F4050" w14:textId="77777777" w:rsidTr="005A5AC2">
        <w:tc>
          <w:tcPr>
            <w:tcW w:w="1345" w:type="dxa"/>
          </w:tcPr>
          <w:p w14:paraId="037BB109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14:paraId="69B53B92" w14:textId="35506927" w:rsidR="007C01EC" w:rsidRPr="00B92036" w:rsidRDefault="007C01EC" w:rsidP="007C01EC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 xml:space="preserve">The range of </w:t>
            </w:r>
            <w:r w:rsidR="002E514F" w:rsidRPr="00B92036">
              <w:rPr>
                <w:rFonts w:cstheme="minorHAnsi"/>
                <w:szCs w:val="24"/>
              </w:rPr>
              <w:t>Long-range</w:t>
            </w:r>
            <w:r w:rsidRPr="00B92036">
              <w:rPr>
                <w:rFonts w:cstheme="minorHAnsi"/>
                <w:szCs w:val="24"/>
              </w:rPr>
              <w:t xml:space="preserve"> forecasting period may be approximately: </w:t>
            </w:r>
          </w:p>
        </w:tc>
      </w:tr>
      <w:tr w:rsidR="007C01EC" w:rsidRPr="001B6CAA" w14:paraId="5941A4B9" w14:textId="77777777" w:rsidTr="005A5AC2">
        <w:tc>
          <w:tcPr>
            <w:tcW w:w="1345" w:type="dxa"/>
          </w:tcPr>
          <w:p w14:paraId="55A30F08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40DD72F" w14:textId="1AE613E6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1 to 2 weeks </w:t>
            </w:r>
          </w:p>
        </w:tc>
      </w:tr>
      <w:tr w:rsidR="007C01EC" w:rsidRPr="001B6CAA" w14:paraId="703A5BAE" w14:textId="77777777" w:rsidTr="005A5AC2">
        <w:tc>
          <w:tcPr>
            <w:tcW w:w="1345" w:type="dxa"/>
          </w:tcPr>
          <w:p w14:paraId="465940D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B499B94" w14:textId="07961016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2 to 3 months</w:t>
            </w:r>
          </w:p>
        </w:tc>
      </w:tr>
      <w:tr w:rsidR="007C01EC" w:rsidRPr="001B6CAA" w14:paraId="5623D2EE" w14:textId="77777777" w:rsidTr="005A5AC2">
        <w:tc>
          <w:tcPr>
            <w:tcW w:w="1345" w:type="dxa"/>
          </w:tcPr>
          <w:p w14:paraId="09DC2497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FE28F5C" w14:textId="22F3D1F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1 year</w:t>
            </w:r>
          </w:p>
        </w:tc>
      </w:tr>
      <w:tr w:rsidR="007C01EC" w:rsidRPr="001B6CAA" w14:paraId="290F3D6D" w14:textId="77777777" w:rsidTr="005A5AC2">
        <w:tc>
          <w:tcPr>
            <w:tcW w:w="1345" w:type="dxa"/>
          </w:tcPr>
          <w:p w14:paraId="375FCD8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FDC7A07" w14:textId="7EC9DBFF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bove 5 years</w:t>
            </w:r>
          </w:p>
        </w:tc>
      </w:tr>
      <w:tr w:rsidR="007C01EC" w:rsidRPr="001B6CAA" w14:paraId="5C2C4B1D" w14:textId="77777777" w:rsidTr="005A5AC2">
        <w:tc>
          <w:tcPr>
            <w:tcW w:w="1345" w:type="dxa"/>
          </w:tcPr>
          <w:p w14:paraId="48B44927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0686E8B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77E6C3C6" w14:textId="77777777" w:rsidTr="005A5AC2">
        <w:tc>
          <w:tcPr>
            <w:tcW w:w="1345" w:type="dxa"/>
          </w:tcPr>
          <w:p w14:paraId="2A4A8C6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9.</w:t>
            </w:r>
          </w:p>
        </w:tc>
        <w:tc>
          <w:tcPr>
            <w:tcW w:w="8120" w:type="dxa"/>
          </w:tcPr>
          <w:p w14:paraId="7E08E657" w14:textId="494429E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iCs/>
                <w:szCs w:val="24"/>
                <w:shd w:val="clear" w:color="auto" w:fill="FFFFFF"/>
              </w:rPr>
              <w:t xml:space="preserve">Is a plan for the production of individual end </w:t>
            </w:r>
            <w:r w:rsidR="002E514F" w:rsidRPr="00B92036">
              <w:rPr>
                <w:rFonts w:cstheme="minorHAnsi"/>
                <w:iCs/>
                <w:szCs w:val="24"/>
                <w:shd w:val="clear" w:color="auto" w:fill="FFFFFF"/>
              </w:rPr>
              <w:t>items?</w:t>
            </w:r>
          </w:p>
        </w:tc>
      </w:tr>
      <w:tr w:rsidR="007C01EC" w:rsidRPr="001B6CAA" w14:paraId="3700A40D" w14:textId="77777777" w:rsidTr="005A5AC2">
        <w:tc>
          <w:tcPr>
            <w:tcW w:w="1345" w:type="dxa"/>
          </w:tcPr>
          <w:p w14:paraId="6AF18BAC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1D5D11D" w14:textId="35475EB6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iCs/>
                <w:szCs w:val="24"/>
                <w:shd w:val="clear" w:color="auto" w:fill="FFFFFF"/>
              </w:rPr>
              <w:t>MPS</w:t>
            </w:r>
          </w:p>
        </w:tc>
      </w:tr>
      <w:tr w:rsidR="007C01EC" w:rsidRPr="001B6CAA" w14:paraId="45D24663" w14:textId="77777777" w:rsidTr="005A5AC2">
        <w:tc>
          <w:tcPr>
            <w:tcW w:w="1345" w:type="dxa"/>
          </w:tcPr>
          <w:p w14:paraId="2EA25C24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C66EFFF" w14:textId="0E093FD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iCs/>
                <w:szCs w:val="24"/>
                <w:shd w:val="clear" w:color="auto" w:fill="FFFFFF"/>
              </w:rPr>
              <w:t>JIT</w:t>
            </w:r>
          </w:p>
        </w:tc>
      </w:tr>
      <w:tr w:rsidR="007C01EC" w:rsidRPr="001B6CAA" w14:paraId="4AE7AED6" w14:textId="77777777" w:rsidTr="005A5AC2">
        <w:tc>
          <w:tcPr>
            <w:tcW w:w="1345" w:type="dxa"/>
          </w:tcPr>
          <w:p w14:paraId="2EE32273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39B5DA82" w14:textId="13E1E449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iCs/>
                <w:szCs w:val="24"/>
                <w:shd w:val="clear" w:color="auto" w:fill="FFFFFF"/>
              </w:rPr>
              <w:t>MRP II</w:t>
            </w:r>
          </w:p>
        </w:tc>
      </w:tr>
      <w:tr w:rsidR="007C01EC" w:rsidRPr="001B6CAA" w14:paraId="284A08EB" w14:textId="77777777" w:rsidTr="005A5AC2">
        <w:tc>
          <w:tcPr>
            <w:tcW w:w="1345" w:type="dxa"/>
          </w:tcPr>
          <w:p w14:paraId="352B2D3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71B6BE4" w14:textId="5BFF7034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iCs/>
                <w:szCs w:val="24"/>
                <w:shd w:val="clear" w:color="auto" w:fill="FFFFFF"/>
              </w:rPr>
              <w:t>MRP</w:t>
            </w:r>
          </w:p>
        </w:tc>
      </w:tr>
      <w:tr w:rsidR="007C01EC" w:rsidRPr="001B6CAA" w14:paraId="4123FA72" w14:textId="77777777" w:rsidTr="005A5AC2">
        <w:tc>
          <w:tcPr>
            <w:tcW w:w="1345" w:type="dxa"/>
          </w:tcPr>
          <w:p w14:paraId="3B44DAF1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3AB4023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3A8CBDCC" w14:textId="77777777" w:rsidTr="005A5AC2">
        <w:tc>
          <w:tcPr>
            <w:tcW w:w="1345" w:type="dxa"/>
          </w:tcPr>
          <w:p w14:paraId="1C4BB7B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39825BC0" w14:textId="718050C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Style w:val="multichoicequestion"/>
                <w:rFonts w:cstheme="minorHAnsi"/>
                <w:szCs w:val="24"/>
              </w:rPr>
              <w:t>The cost of a _________ that is too large equals the cost of turning away business.</w:t>
            </w:r>
          </w:p>
        </w:tc>
      </w:tr>
      <w:tr w:rsidR="007C01EC" w:rsidRPr="001B6CAA" w14:paraId="21DC6911" w14:textId="77777777" w:rsidTr="005A5AC2">
        <w:tc>
          <w:tcPr>
            <w:tcW w:w="1345" w:type="dxa"/>
          </w:tcPr>
          <w:p w14:paraId="445A001E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F9B7194" w14:textId="62A70275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Style w:val="multichoiceanswer"/>
                <w:rFonts w:cstheme="minorHAnsi"/>
                <w:szCs w:val="24"/>
              </w:rPr>
              <w:t>production plan</w:t>
            </w:r>
          </w:p>
        </w:tc>
      </w:tr>
      <w:tr w:rsidR="007C01EC" w:rsidRPr="001B6CAA" w14:paraId="1D4125FB" w14:textId="77777777" w:rsidTr="005A5AC2">
        <w:tc>
          <w:tcPr>
            <w:tcW w:w="1345" w:type="dxa"/>
          </w:tcPr>
          <w:p w14:paraId="1FB763FB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5F4BAE6E" w14:textId="3C163692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Style w:val="multichoiceanswer"/>
                <w:rFonts w:cstheme="minorHAnsi"/>
                <w:szCs w:val="24"/>
              </w:rPr>
              <w:t>backlog</w:t>
            </w:r>
          </w:p>
        </w:tc>
      </w:tr>
      <w:tr w:rsidR="007C01EC" w:rsidRPr="001B6CAA" w14:paraId="2CF86D74" w14:textId="77777777" w:rsidTr="005A5AC2">
        <w:tc>
          <w:tcPr>
            <w:tcW w:w="1345" w:type="dxa"/>
          </w:tcPr>
          <w:p w14:paraId="675AD909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4B4993D" w14:textId="3B38406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Style w:val="multichoiceanswer"/>
                <w:rFonts w:cstheme="minorHAnsi"/>
                <w:szCs w:val="24"/>
              </w:rPr>
              <w:t>resource plan</w:t>
            </w:r>
          </w:p>
        </w:tc>
      </w:tr>
      <w:tr w:rsidR="007C01EC" w:rsidRPr="001B6CAA" w14:paraId="7918E545" w14:textId="77777777" w:rsidTr="005A5AC2">
        <w:tc>
          <w:tcPr>
            <w:tcW w:w="1345" w:type="dxa"/>
          </w:tcPr>
          <w:p w14:paraId="518BCB2A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237876B" w14:textId="780A8BB2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Style w:val="multichoiceanswer"/>
                <w:rFonts w:cstheme="minorHAnsi"/>
                <w:szCs w:val="24"/>
              </w:rPr>
              <w:t>capacity plan</w:t>
            </w:r>
          </w:p>
        </w:tc>
      </w:tr>
      <w:tr w:rsidR="007C01EC" w:rsidRPr="001B6CAA" w14:paraId="5A0DEC48" w14:textId="77777777" w:rsidTr="005A5AC2">
        <w:tc>
          <w:tcPr>
            <w:tcW w:w="1345" w:type="dxa"/>
          </w:tcPr>
          <w:p w14:paraId="4B207217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5F0F637C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42D643F2" w14:textId="77777777" w:rsidTr="005A5AC2">
        <w:tc>
          <w:tcPr>
            <w:tcW w:w="1345" w:type="dxa"/>
          </w:tcPr>
          <w:p w14:paraId="632E7AD1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7CA940AB" w14:textId="479E3049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Decisions relating to the sales and operations planning (aggregate planning) involve: </w:t>
            </w:r>
          </w:p>
        </w:tc>
      </w:tr>
      <w:tr w:rsidR="007C01EC" w:rsidRPr="001B6CAA" w14:paraId="7B1DA895" w14:textId="77777777" w:rsidTr="005A5AC2">
        <w:tc>
          <w:tcPr>
            <w:tcW w:w="1345" w:type="dxa"/>
          </w:tcPr>
          <w:p w14:paraId="30F97C2C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46D13B3F" w14:textId="1AAF4DD8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Short-term forecasts</w:t>
            </w:r>
          </w:p>
        </w:tc>
      </w:tr>
      <w:tr w:rsidR="007C01EC" w:rsidRPr="001B6CAA" w14:paraId="41C7874A" w14:textId="77777777" w:rsidTr="005A5AC2">
        <w:tc>
          <w:tcPr>
            <w:tcW w:w="1345" w:type="dxa"/>
          </w:tcPr>
          <w:p w14:paraId="3BD94F7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5A5E775E" w14:textId="524A0B78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edium-term forecasts</w:t>
            </w:r>
          </w:p>
        </w:tc>
      </w:tr>
      <w:tr w:rsidR="007C01EC" w:rsidRPr="001B6CAA" w14:paraId="1E16BF29" w14:textId="77777777" w:rsidTr="005A5AC2">
        <w:tc>
          <w:tcPr>
            <w:tcW w:w="1345" w:type="dxa"/>
          </w:tcPr>
          <w:p w14:paraId="1E9DF847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7222338C" w14:textId="7DA6D6AD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ong-term forecasts</w:t>
            </w:r>
          </w:p>
        </w:tc>
      </w:tr>
      <w:tr w:rsidR="007C01EC" w:rsidRPr="001B6CAA" w14:paraId="48D7D594" w14:textId="77777777" w:rsidTr="005A5AC2">
        <w:tc>
          <w:tcPr>
            <w:tcW w:w="1345" w:type="dxa"/>
          </w:tcPr>
          <w:p w14:paraId="69B044E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B9D6C62" w14:textId="0486B41F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Both short-term and medium-term forecasts</w:t>
            </w:r>
          </w:p>
        </w:tc>
      </w:tr>
      <w:tr w:rsidR="007C01EC" w:rsidRPr="001B6CAA" w14:paraId="0569E113" w14:textId="77777777" w:rsidTr="005A5AC2">
        <w:tc>
          <w:tcPr>
            <w:tcW w:w="1345" w:type="dxa"/>
          </w:tcPr>
          <w:p w14:paraId="1B296636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5ACF3810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326447" w:rsidRPr="001B6CAA" w14:paraId="5315437E" w14:textId="77777777" w:rsidTr="005A5AC2">
        <w:tc>
          <w:tcPr>
            <w:tcW w:w="1345" w:type="dxa"/>
          </w:tcPr>
          <w:p w14:paraId="49EC5824" w14:textId="5AA7F8C7" w:rsidR="00326447" w:rsidRPr="0046486A" w:rsidRDefault="00326447" w:rsidP="0032644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12.</w:t>
            </w:r>
          </w:p>
        </w:tc>
        <w:tc>
          <w:tcPr>
            <w:tcW w:w="8120" w:type="dxa"/>
          </w:tcPr>
          <w:p w14:paraId="46003D3A" w14:textId="6DB9FA36" w:rsidR="00326447" w:rsidRPr="00B92036" w:rsidRDefault="00326447" w:rsidP="00326447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>Work study is related with</w:t>
            </w:r>
          </w:p>
        </w:tc>
      </w:tr>
      <w:tr w:rsidR="00326447" w:rsidRPr="001B6CAA" w14:paraId="0A9E9C61" w14:textId="77777777" w:rsidTr="005A5AC2">
        <w:tc>
          <w:tcPr>
            <w:tcW w:w="1345" w:type="dxa"/>
          </w:tcPr>
          <w:p w14:paraId="71CB2A70" w14:textId="0C050277" w:rsidR="00326447" w:rsidRPr="0046486A" w:rsidRDefault="00326447" w:rsidP="0032644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48873C89" w14:textId="12C0DBE3" w:rsidR="00326447" w:rsidRPr="00B92036" w:rsidRDefault="00326447" w:rsidP="00326447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Improving present method &amp; finding standard time</w:t>
            </w:r>
          </w:p>
        </w:tc>
      </w:tr>
      <w:tr w:rsidR="00326447" w:rsidRPr="001B6CAA" w14:paraId="4AC4989A" w14:textId="77777777" w:rsidTr="005A5AC2">
        <w:tc>
          <w:tcPr>
            <w:tcW w:w="1345" w:type="dxa"/>
          </w:tcPr>
          <w:p w14:paraId="01E1E126" w14:textId="3425AC53" w:rsidR="00326447" w:rsidRPr="0046486A" w:rsidRDefault="00326447" w:rsidP="0032644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77C5AF9C" w14:textId="0BC04718" w:rsidR="00326447" w:rsidRPr="00B92036" w:rsidRDefault="00326447" w:rsidP="00326447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Improving production capability</w:t>
            </w:r>
          </w:p>
        </w:tc>
      </w:tr>
      <w:tr w:rsidR="00326447" w:rsidRPr="001B6CAA" w14:paraId="53E16161" w14:textId="77777777" w:rsidTr="005A5AC2">
        <w:tc>
          <w:tcPr>
            <w:tcW w:w="1345" w:type="dxa"/>
          </w:tcPr>
          <w:p w14:paraId="731F31B2" w14:textId="460261E0" w:rsidR="00326447" w:rsidRPr="0046486A" w:rsidRDefault="00326447" w:rsidP="0032644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685FA8F4" w14:textId="6A741CF6" w:rsidR="00326447" w:rsidRPr="00B92036" w:rsidRDefault="00326447" w:rsidP="00326447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otivation to workers</w:t>
            </w:r>
          </w:p>
        </w:tc>
      </w:tr>
      <w:tr w:rsidR="00326447" w:rsidRPr="001B6CAA" w14:paraId="035F6A6B" w14:textId="77777777" w:rsidTr="005A5AC2">
        <w:tc>
          <w:tcPr>
            <w:tcW w:w="1345" w:type="dxa"/>
          </w:tcPr>
          <w:p w14:paraId="0861B0A4" w14:textId="742C7F3C" w:rsidR="00326447" w:rsidRPr="0046486A" w:rsidRDefault="00326447" w:rsidP="0032644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3FC2FE63" w14:textId="038800E2" w:rsidR="00326447" w:rsidRPr="00B92036" w:rsidRDefault="00326447" w:rsidP="00326447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Improving production planning &amp; control</w:t>
            </w:r>
          </w:p>
        </w:tc>
      </w:tr>
      <w:tr w:rsidR="007C01EC" w:rsidRPr="001B6CAA" w14:paraId="332B99D8" w14:textId="77777777" w:rsidTr="005A5AC2">
        <w:tc>
          <w:tcPr>
            <w:tcW w:w="1345" w:type="dxa"/>
          </w:tcPr>
          <w:p w14:paraId="7E8238CC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4C014F2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533CCB" w:rsidRPr="001B6CAA" w14:paraId="2DA7B253" w14:textId="77777777" w:rsidTr="005A5AC2">
        <w:tc>
          <w:tcPr>
            <w:tcW w:w="1345" w:type="dxa"/>
          </w:tcPr>
          <w:p w14:paraId="2AB9CC56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13.</w:t>
            </w:r>
          </w:p>
        </w:tc>
        <w:tc>
          <w:tcPr>
            <w:tcW w:w="8120" w:type="dxa"/>
          </w:tcPr>
          <w:p w14:paraId="48902111" w14:textId="721763A6" w:rsidR="00533CCB" w:rsidRPr="00B92036" w:rsidRDefault="00533CCB" w:rsidP="00533CC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CPM has following time estimate</w:t>
            </w:r>
          </w:p>
        </w:tc>
      </w:tr>
      <w:tr w:rsidR="00533CCB" w:rsidRPr="001B6CAA" w14:paraId="4BA5A55B" w14:textId="77777777" w:rsidTr="005A5AC2">
        <w:tc>
          <w:tcPr>
            <w:tcW w:w="1345" w:type="dxa"/>
          </w:tcPr>
          <w:p w14:paraId="1570E383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3814305A" w14:textId="00DD7B27" w:rsidR="00533CCB" w:rsidRPr="00B92036" w:rsidRDefault="00533CCB" w:rsidP="00533CCB">
            <w:pPr>
              <w:rPr>
                <w:rFonts w:cstheme="minorHAnsi"/>
                <w:szCs w:val="24"/>
              </w:rPr>
            </w:pPr>
            <w:proofErr w:type="gramStart"/>
            <w:r w:rsidRPr="00B92036">
              <w:rPr>
                <w:rFonts w:cstheme="minorHAnsi"/>
                <w:szCs w:val="24"/>
              </w:rPr>
              <w:t>one time</w:t>
            </w:r>
            <w:proofErr w:type="gramEnd"/>
            <w:r w:rsidRPr="00B92036">
              <w:rPr>
                <w:rFonts w:cstheme="minorHAnsi"/>
                <w:szCs w:val="24"/>
              </w:rPr>
              <w:t xml:space="preserve"> estimate</w:t>
            </w:r>
          </w:p>
        </w:tc>
      </w:tr>
      <w:tr w:rsidR="00533CCB" w:rsidRPr="001B6CAA" w14:paraId="46DEDFBC" w14:textId="77777777" w:rsidTr="005A5AC2">
        <w:tc>
          <w:tcPr>
            <w:tcW w:w="1345" w:type="dxa"/>
          </w:tcPr>
          <w:p w14:paraId="2CC582F4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AA0D460" w14:textId="4BDB81C8" w:rsidR="00533CCB" w:rsidRPr="00B92036" w:rsidRDefault="00533CCB" w:rsidP="00533CCB">
            <w:pPr>
              <w:rPr>
                <w:rFonts w:cstheme="minorHAnsi"/>
                <w:szCs w:val="24"/>
              </w:rPr>
            </w:pPr>
            <w:proofErr w:type="gramStart"/>
            <w:r w:rsidRPr="00B92036">
              <w:rPr>
                <w:rFonts w:cstheme="minorHAnsi"/>
                <w:szCs w:val="24"/>
              </w:rPr>
              <w:t>two time</w:t>
            </w:r>
            <w:proofErr w:type="gramEnd"/>
            <w:r w:rsidRPr="00B92036">
              <w:rPr>
                <w:rFonts w:cstheme="minorHAnsi"/>
                <w:szCs w:val="24"/>
              </w:rPr>
              <w:t xml:space="preserve"> estimate</w:t>
            </w:r>
          </w:p>
        </w:tc>
      </w:tr>
      <w:tr w:rsidR="00533CCB" w:rsidRPr="001B6CAA" w14:paraId="5D6B0BA5" w14:textId="77777777" w:rsidTr="005A5AC2">
        <w:tc>
          <w:tcPr>
            <w:tcW w:w="1345" w:type="dxa"/>
          </w:tcPr>
          <w:p w14:paraId="6F3A1A11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4E388FBD" w14:textId="143EBFC2" w:rsidR="00533CCB" w:rsidRPr="00B92036" w:rsidRDefault="00533CCB" w:rsidP="00533CCB">
            <w:pPr>
              <w:rPr>
                <w:rFonts w:cstheme="minorHAnsi"/>
                <w:szCs w:val="24"/>
              </w:rPr>
            </w:pPr>
            <w:proofErr w:type="gramStart"/>
            <w:r w:rsidRPr="00B92036">
              <w:rPr>
                <w:rFonts w:cstheme="minorHAnsi"/>
                <w:szCs w:val="24"/>
              </w:rPr>
              <w:t>three time</w:t>
            </w:r>
            <w:proofErr w:type="gramEnd"/>
            <w:r w:rsidRPr="00B92036">
              <w:rPr>
                <w:rFonts w:cstheme="minorHAnsi"/>
                <w:szCs w:val="24"/>
              </w:rPr>
              <w:t xml:space="preserve"> estimate</w:t>
            </w:r>
          </w:p>
        </w:tc>
      </w:tr>
      <w:tr w:rsidR="00533CCB" w:rsidRPr="001B6CAA" w14:paraId="77DD2F56" w14:textId="77777777" w:rsidTr="005A5AC2">
        <w:tc>
          <w:tcPr>
            <w:tcW w:w="1345" w:type="dxa"/>
          </w:tcPr>
          <w:p w14:paraId="6EAA8F1B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607DB98" w14:textId="54114023" w:rsidR="00533CCB" w:rsidRPr="00B92036" w:rsidRDefault="00533CCB" w:rsidP="00533CCB">
            <w:pPr>
              <w:rPr>
                <w:rFonts w:cstheme="minorHAnsi"/>
                <w:szCs w:val="24"/>
              </w:rPr>
            </w:pPr>
            <w:proofErr w:type="gramStart"/>
            <w:r w:rsidRPr="00B92036">
              <w:rPr>
                <w:rFonts w:cstheme="minorHAnsi"/>
                <w:szCs w:val="24"/>
              </w:rPr>
              <w:t>four time</w:t>
            </w:r>
            <w:proofErr w:type="gramEnd"/>
            <w:r w:rsidRPr="00B92036">
              <w:rPr>
                <w:rFonts w:cstheme="minorHAnsi"/>
                <w:szCs w:val="24"/>
              </w:rPr>
              <w:t xml:space="preserve"> estimate</w:t>
            </w:r>
          </w:p>
        </w:tc>
      </w:tr>
      <w:tr w:rsidR="007C01EC" w:rsidRPr="001B6CAA" w14:paraId="48BA3A06" w14:textId="77777777" w:rsidTr="005A5AC2">
        <w:tc>
          <w:tcPr>
            <w:tcW w:w="1345" w:type="dxa"/>
          </w:tcPr>
          <w:p w14:paraId="7B6DDF70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52CB739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074AE879" w14:textId="77777777" w:rsidTr="005A5AC2">
        <w:tc>
          <w:tcPr>
            <w:tcW w:w="1345" w:type="dxa"/>
          </w:tcPr>
          <w:p w14:paraId="2B50CD73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14:paraId="596081C4" w14:textId="04FAB9C0" w:rsidR="007C01EC" w:rsidRPr="00B92036" w:rsidRDefault="00533CCB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n assembly line consists of 5 tasks with times of 12, 9, 8, 7, and 11 minutes. The cycle time for the line is 25 minutes. The theoretical minimum number of workstations for this situation is</w:t>
            </w:r>
          </w:p>
        </w:tc>
      </w:tr>
      <w:tr w:rsidR="007C01EC" w:rsidRPr="001B6CAA" w14:paraId="15721E58" w14:textId="77777777" w:rsidTr="005A5AC2">
        <w:tc>
          <w:tcPr>
            <w:tcW w:w="1345" w:type="dxa"/>
          </w:tcPr>
          <w:p w14:paraId="5FC52154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9A3CCBE" w14:textId="21B49F3E" w:rsidR="007C01EC" w:rsidRPr="00B92036" w:rsidRDefault="00533CCB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2</w:t>
            </w:r>
          </w:p>
        </w:tc>
      </w:tr>
      <w:tr w:rsidR="007C01EC" w:rsidRPr="001B6CAA" w14:paraId="2DAD4FE7" w14:textId="77777777" w:rsidTr="005A5AC2">
        <w:tc>
          <w:tcPr>
            <w:tcW w:w="1345" w:type="dxa"/>
          </w:tcPr>
          <w:p w14:paraId="5602D150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31E3DFCF" w14:textId="294DD29C" w:rsidR="007C01EC" w:rsidRPr="00B92036" w:rsidRDefault="00533CCB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3</w:t>
            </w:r>
          </w:p>
        </w:tc>
      </w:tr>
      <w:tr w:rsidR="007C01EC" w:rsidRPr="001B6CAA" w14:paraId="194D9CB9" w14:textId="77777777" w:rsidTr="005A5AC2">
        <w:tc>
          <w:tcPr>
            <w:tcW w:w="1345" w:type="dxa"/>
          </w:tcPr>
          <w:p w14:paraId="6CDF201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419D79BC" w14:textId="29957048" w:rsidR="007C01EC" w:rsidRPr="00B92036" w:rsidRDefault="00533CCB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4</w:t>
            </w:r>
          </w:p>
        </w:tc>
      </w:tr>
      <w:tr w:rsidR="007C01EC" w:rsidRPr="001B6CAA" w14:paraId="347FE5E5" w14:textId="77777777" w:rsidTr="005A5AC2">
        <w:tc>
          <w:tcPr>
            <w:tcW w:w="1345" w:type="dxa"/>
          </w:tcPr>
          <w:p w14:paraId="51822498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B43FD01" w14:textId="65014A2D" w:rsidR="007C01EC" w:rsidRPr="00B92036" w:rsidRDefault="00533CCB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1</w:t>
            </w:r>
          </w:p>
        </w:tc>
      </w:tr>
      <w:tr w:rsidR="007C01EC" w:rsidRPr="001B6CAA" w14:paraId="0A62E125" w14:textId="77777777" w:rsidTr="005A5AC2">
        <w:tc>
          <w:tcPr>
            <w:tcW w:w="1345" w:type="dxa"/>
          </w:tcPr>
          <w:p w14:paraId="29A33F4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799BCDA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4B80163A" w14:textId="77777777" w:rsidTr="005A5AC2">
        <w:tc>
          <w:tcPr>
            <w:tcW w:w="1345" w:type="dxa"/>
          </w:tcPr>
          <w:p w14:paraId="0E63F9F9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15.</w:t>
            </w:r>
          </w:p>
        </w:tc>
        <w:tc>
          <w:tcPr>
            <w:tcW w:w="8120" w:type="dxa"/>
          </w:tcPr>
          <w:p w14:paraId="25D94ED5" w14:textId="6ACBFFB3" w:rsidR="007C01EC" w:rsidRPr="00B92036" w:rsidRDefault="007C01EC" w:rsidP="007C01EC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eastAsia="Times New Roman" w:cstheme="minorHAnsi"/>
                <w:szCs w:val="24"/>
                <w:bdr w:val="none" w:sz="0" w:space="0" w:color="auto" w:frame="1"/>
              </w:rPr>
              <w:t xml:space="preserve"> ‘Buffer stock’ is the level of stock</w:t>
            </w:r>
          </w:p>
        </w:tc>
      </w:tr>
      <w:tr w:rsidR="007C01EC" w:rsidRPr="001B6CAA" w14:paraId="2743F5FF" w14:textId="77777777" w:rsidTr="005A5AC2">
        <w:tc>
          <w:tcPr>
            <w:tcW w:w="1345" w:type="dxa"/>
          </w:tcPr>
          <w:p w14:paraId="0BE199EC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7CDE4E2" w14:textId="2F1D5B08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eastAsia="Times New Roman" w:cstheme="minorHAnsi"/>
                <w:szCs w:val="24"/>
                <w:bdr w:val="none" w:sz="0" w:space="0" w:color="auto" w:frame="1"/>
              </w:rPr>
              <w:t>Half of the actual stock</w:t>
            </w:r>
          </w:p>
        </w:tc>
      </w:tr>
      <w:tr w:rsidR="007C01EC" w:rsidRPr="001B6CAA" w14:paraId="67BE249F" w14:textId="77777777" w:rsidTr="005A5AC2">
        <w:tc>
          <w:tcPr>
            <w:tcW w:w="1345" w:type="dxa"/>
          </w:tcPr>
          <w:p w14:paraId="75410E2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D5FD40D" w14:textId="143A160E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eastAsia="Times New Roman" w:cstheme="minorHAnsi"/>
                <w:szCs w:val="24"/>
                <w:bdr w:val="none" w:sz="0" w:space="0" w:color="auto" w:frame="1"/>
              </w:rPr>
              <w:t>At which the ordering process should start</w:t>
            </w:r>
          </w:p>
        </w:tc>
      </w:tr>
      <w:tr w:rsidR="007C01EC" w:rsidRPr="001B6CAA" w14:paraId="235FDB79" w14:textId="77777777" w:rsidTr="005A5AC2">
        <w:tc>
          <w:tcPr>
            <w:tcW w:w="1345" w:type="dxa"/>
          </w:tcPr>
          <w:p w14:paraId="048FD9CE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73F5E8A" w14:textId="136CC9E4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eastAsia="Times New Roman" w:cstheme="minorHAnsi"/>
                <w:szCs w:val="24"/>
                <w:bdr w:val="none" w:sz="0" w:space="0" w:color="auto" w:frame="1"/>
              </w:rPr>
              <w:t>Minimum stock level below which actual stock should not fall</w:t>
            </w:r>
          </w:p>
        </w:tc>
      </w:tr>
      <w:tr w:rsidR="007C01EC" w:rsidRPr="001B6CAA" w14:paraId="3251B35B" w14:textId="77777777" w:rsidTr="005A5AC2">
        <w:tc>
          <w:tcPr>
            <w:tcW w:w="1345" w:type="dxa"/>
          </w:tcPr>
          <w:p w14:paraId="2F73851A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7441B08" w14:textId="4F89E926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eastAsia="Times New Roman" w:cstheme="minorHAnsi"/>
                <w:szCs w:val="24"/>
                <w:bdr w:val="none" w:sz="0" w:space="0" w:color="auto" w:frame="1"/>
              </w:rPr>
              <w:t>Maximum stock in inventory</w:t>
            </w:r>
          </w:p>
        </w:tc>
      </w:tr>
      <w:tr w:rsidR="007C01EC" w:rsidRPr="001B6CAA" w14:paraId="37D3D0DE" w14:textId="77777777" w:rsidTr="005A5AC2">
        <w:tc>
          <w:tcPr>
            <w:tcW w:w="1345" w:type="dxa"/>
          </w:tcPr>
          <w:p w14:paraId="035A8241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1EAB44F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533CCB" w:rsidRPr="001B6CAA" w14:paraId="448F38FE" w14:textId="77777777" w:rsidTr="005A5AC2">
        <w:tc>
          <w:tcPr>
            <w:tcW w:w="1345" w:type="dxa"/>
          </w:tcPr>
          <w:p w14:paraId="54009AA1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14:paraId="5DDE2C69" w14:textId="52AC8B78" w:rsidR="00533CCB" w:rsidRPr="00B92036" w:rsidRDefault="00533CCB" w:rsidP="00533CC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Gantt charts are used for</w:t>
            </w:r>
          </w:p>
        </w:tc>
      </w:tr>
      <w:tr w:rsidR="00533CCB" w:rsidRPr="001B6CAA" w14:paraId="063C0886" w14:textId="77777777" w:rsidTr="005A5AC2">
        <w:tc>
          <w:tcPr>
            <w:tcW w:w="1345" w:type="dxa"/>
          </w:tcPr>
          <w:p w14:paraId="458A464F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44C112A0" w14:textId="0749C8DA" w:rsidR="00533CCB" w:rsidRPr="00B92036" w:rsidRDefault="00533CCB" w:rsidP="00533CC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Forecasting sales</w:t>
            </w:r>
          </w:p>
        </w:tc>
      </w:tr>
      <w:tr w:rsidR="00533CCB" w:rsidRPr="001B6CAA" w14:paraId="69FD189C" w14:textId="77777777" w:rsidTr="005A5AC2">
        <w:tc>
          <w:tcPr>
            <w:tcW w:w="1345" w:type="dxa"/>
          </w:tcPr>
          <w:p w14:paraId="481FB985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65664023" w14:textId="055E518D" w:rsidR="00533CCB" w:rsidRPr="00B92036" w:rsidRDefault="00533CCB" w:rsidP="00533CC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Production schedule</w:t>
            </w:r>
          </w:p>
        </w:tc>
      </w:tr>
      <w:tr w:rsidR="00533CCB" w:rsidRPr="001B6CAA" w14:paraId="252E1558" w14:textId="77777777" w:rsidTr="005A5AC2">
        <w:tc>
          <w:tcPr>
            <w:tcW w:w="1345" w:type="dxa"/>
          </w:tcPr>
          <w:p w14:paraId="2DA615BB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7FB258DE" w14:textId="3D79E67F" w:rsidR="00533CCB" w:rsidRPr="00B92036" w:rsidRDefault="00533CCB" w:rsidP="00533CC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Scheduling and routing</w:t>
            </w:r>
          </w:p>
        </w:tc>
      </w:tr>
      <w:tr w:rsidR="00533CCB" w:rsidRPr="001B6CAA" w14:paraId="01DE8263" w14:textId="77777777" w:rsidTr="005A5AC2">
        <w:tc>
          <w:tcPr>
            <w:tcW w:w="1345" w:type="dxa"/>
          </w:tcPr>
          <w:p w14:paraId="73F58F75" w14:textId="77777777" w:rsidR="00533CCB" w:rsidRPr="0046486A" w:rsidRDefault="00533CCB" w:rsidP="00533CC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FF37EDA" w14:textId="4F8AFE82" w:rsidR="00533CCB" w:rsidRPr="00B92036" w:rsidRDefault="00533CCB" w:rsidP="00533CC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inear programming</w:t>
            </w:r>
          </w:p>
        </w:tc>
      </w:tr>
      <w:tr w:rsidR="007C01EC" w:rsidRPr="001B6CAA" w14:paraId="126C1D00" w14:textId="77777777" w:rsidTr="005A5AC2">
        <w:tc>
          <w:tcPr>
            <w:tcW w:w="1345" w:type="dxa"/>
          </w:tcPr>
          <w:p w14:paraId="503CCF81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D187582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49C622CE" w14:textId="77777777" w:rsidTr="005A5AC2">
        <w:tc>
          <w:tcPr>
            <w:tcW w:w="1345" w:type="dxa"/>
          </w:tcPr>
          <w:p w14:paraId="58A13DC0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17.</w:t>
            </w:r>
          </w:p>
        </w:tc>
        <w:tc>
          <w:tcPr>
            <w:tcW w:w="8120" w:type="dxa"/>
          </w:tcPr>
          <w:p w14:paraId="473736EF" w14:textId="3C1E7730" w:rsidR="007C01EC" w:rsidRPr="00B92036" w:rsidRDefault="007C01EC" w:rsidP="007C01EC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 xml:space="preserve">JIT stands for </w:t>
            </w:r>
          </w:p>
        </w:tc>
      </w:tr>
      <w:tr w:rsidR="007C01EC" w:rsidRPr="001B6CAA" w14:paraId="36C0FB5C" w14:textId="77777777" w:rsidTr="005A5AC2">
        <w:tc>
          <w:tcPr>
            <w:tcW w:w="1345" w:type="dxa"/>
          </w:tcPr>
          <w:p w14:paraId="51320D6E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2ED9B5D1" w14:textId="77CF4C0B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Just in time purchase </w:t>
            </w:r>
          </w:p>
        </w:tc>
      </w:tr>
      <w:tr w:rsidR="007C01EC" w:rsidRPr="001B6CAA" w14:paraId="210DFFB7" w14:textId="77777777" w:rsidTr="005A5AC2">
        <w:tc>
          <w:tcPr>
            <w:tcW w:w="1345" w:type="dxa"/>
          </w:tcPr>
          <w:p w14:paraId="2477D2CA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3A4355B" w14:textId="66A5398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Just in time production</w:t>
            </w:r>
          </w:p>
        </w:tc>
      </w:tr>
      <w:tr w:rsidR="007C01EC" w:rsidRPr="001B6CAA" w14:paraId="0608A562" w14:textId="77777777" w:rsidTr="005A5AC2">
        <w:tc>
          <w:tcPr>
            <w:tcW w:w="1345" w:type="dxa"/>
          </w:tcPr>
          <w:p w14:paraId="3117E054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20BCBD6" w14:textId="6B9BFF46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Just in time use of materials</w:t>
            </w:r>
          </w:p>
        </w:tc>
      </w:tr>
      <w:tr w:rsidR="007C01EC" w:rsidRPr="001B6CAA" w14:paraId="45EA3B09" w14:textId="77777777" w:rsidTr="005A5AC2">
        <w:tc>
          <w:tcPr>
            <w:tcW w:w="1345" w:type="dxa"/>
          </w:tcPr>
          <w:p w14:paraId="14BD41F3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763398F1" w14:textId="5A9D1278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Just in time order the material</w:t>
            </w:r>
          </w:p>
        </w:tc>
      </w:tr>
      <w:tr w:rsidR="007C01EC" w:rsidRPr="001B6CAA" w14:paraId="634E3C29" w14:textId="77777777" w:rsidTr="005A5AC2">
        <w:tc>
          <w:tcPr>
            <w:tcW w:w="1345" w:type="dxa"/>
          </w:tcPr>
          <w:p w14:paraId="45E7AEEC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2EFEB89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573049ED" w14:textId="77777777" w:rsidTr="005A5AC2">
        <w:tc>
          <w:tcPr>
            <w:tcW w:w="1345" w:type="dxa"/>
          </w:tcPr>
          <w:p w14:paraId="4B66D8D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18.</w:t>
            </w:r>
          </w:p>
        </w:tc>
        <w:tc>
          <w:tcPr>
            <w:tcW w:w="8120" w:type="dxa"/>
          </w:tcPr>
          <w:p w14:paraId="3CCB6664" w14:textId="56DA711D" w:rsidR="007C01EC" w:rsidRPr="00B92036" w:rsidRDefault="007C01EC" w:rsidP="007C01EC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 xml:space="preserve">Production planning in the intermediate range of time is termed as </w:t>
            </w:r>
          </w:p>
        </w:tc>
      </w:tr>
      <w:tr w:rsidR="007C01EC" w:rsidRPr="001B6CAA" w14:paraId="5B48D789" w14:textId="77777777" w:rsidTr="005A5AC2">
        <w:tc>
          <w:tcPr>
            <w:tcW w:w="1345" w:type="dxa"/>
          </w:tcPr>
          <w:p w14:paraId="7290F764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13E14F39" w14:textId="1532587A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Production planning.</w:t>
            </w:r>
          </w:p>
        </w:tc>
      </w:tr>
      <w:tr w:rsidR="007C01EC" w:rsidRPr="001B6CAA" w14:paraId="3B9FF6DB" w14:textId="77777777" w:rsidTr="005A5AC2">
        <w:tc>
          <w:tcPr>
            <w:tcW w:w="1345" w:type="dxa"/>
          </w:tcPr>
          <w:p w14:paraId="14819184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7C6D52ED" w14:textId="47790C39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ong range production planning.</w:t>
            </w:r>
          </w:p>
        </w:tc>
      </w:tr>
      <w:tr w:rsidR="007C01EC" w:rsidRPr="001B6CAA" w14:paraId="2639CC54" w14:textId="77777777" w:rsidTr="005A5AC2">
        <w:tc>
          <w:tcPr>
            <w:tcW w:w="1345" w:type="dxa"/>
          </w:tcPr>
          <w:p w14:paraId="02CDF339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42796B46" w14:textId="09D6C0A0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Scheduling.</w:t>
            </w:r>
          </w:p>
        </w:tc>
      </w:tr>
      <w:tr w:rsidR="007C01EC" w:rsidRPr="001B6CAA" w14:paraId="16893090" w14:textId="77777777" w:rsidTr="005A5AC2">
        <w:tc>
          <w:tcPr>
            <w:tcW w:w="1345" w:type="dxa"/>
          </w:tcPr>
          <w:p w14:paraId="12607594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10406F2" w14:textId="0EA86C68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ggregate planning.</w:t>
            </w:r>
          </w:p>
        </w:tc>
      </w:tr>
      <w:tr w:rsidR="007C01EC" w:rsidRPr="001B6CAA" w14:paraId="4F3B45B1" w14:textId="77777777" w:rsidTr="005A5AC2">
        <w:tc>
          <w:tcPr>
            <w:tcW w:w="1345" w:type="dxa"/>
          </w:tcPr>
          <w:p w14:paraId="2818D3B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0DA23076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6216EF" w:rsidRPr="001B6CAA" w14:paraId="5581EF1D" w14:textId="77777777" w:rsidTr="005A5AC2">
        <w:tc>
          <w:tcPr>
            <w:tcW w:w="1345" w:type="dxa"/>
          </w:tcPr>
          <w:p w14:paraId="2FED7E2E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14:paraId="3C48CB2E" w14:textId="5FDCC129" w:rsidR="006216EF" w:rsidRPr="00B92036" w:rsidRDefault="006216EF" w:rsidP="006216EF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>Value analysis is particularly of interest when</w:t>
            </w:r>
          </w:p>
        </w:tc>
      </w:tr>
      <w:tr w:rsidR="006216EF" w:rsidRPr="001B6CAA" w14:paraId="5B3D9D21" w14:textId="77777777" w:rsidTr="005A5AC2">
        <w:tc>
          <w:tcPr>
            <w:tcW w:w="1345" w:type="dxa"/>
          </w:tcPr>
          <w:p w14:paraId="74BF1495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7ADBA36" w14:textId="7D208217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Jobbing work economics are involved</w:t>
            </w:r>
          </w:p>
        </w:tc>
      </w:tr>
      <w:tr w:rsidR="006216EF" w:rsidRPr="001B6CAA" w14:paraId="2DC9CD17" w14:textId="77777777" w:rsidTr="005A5AC2">
        <w:tc>
          <w:tcPr>
            <w:tcW w:w="1345" w:type="dxa"/>
          </w:tcPr>
          <w:p w14:paraId="65C1CF81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009FE9FF" w14:textId="00491056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Production is on large scale</w:t>
            </w:r>
          </w:p>
        </w:tc>
      </w:tr>
      <w:tr w:rsidR="006216EF" w:rsidRPr="001B6CAA" w14:paraId="51D51EEA" w14:textId="77777777" w:rsidTr="005A5AC2">
        <w:tc>
          <w:tcPr>
            <w:tcW w:w="1345" w:type="dxa"/>
          </w:tcPr>
          <w:p w14:paraId="31CDC558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6BA62253" w14:textId="0E045E54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Only few components are involved</w:t>
            </w:r>
          </w:p>
        </w:tc>
      </w:tr>
      <w:tr w:rsidR="006216EF" w:rsidRPr="001B6CAA" w14:paraId="6074C22E" w14:textId="77777777" w:rsidTr="005A5AC2">
        <w:tc>
          <w:tcPr>
            <w:tcW w:w="1345" w:type="dxa"/>
          </w:tcPr>
          <w:p w14:paraId="780FC5FB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F710129" w14:textId="1A06E40C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Costly equipment is used</w:t>
            </w:r>
          </w:p>
        </w:tc>
      </w:tr>
      <w:tr w:rsidR="007C01EC" w:rsidRPr="001B6CAA" w14:paraId="2F3E14BF" w14:textId="77777777" w:rsidTr="005A5AC2">
        <w:tc>
          <w:tcPr>
            <w:tcW w:w="1345" w:type="dxa"/>
          </w:tcPr>
          <w:p w14:paraId="7A4A4A4E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CD008C6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0D418C" w:rsidRPr="001B6CAA" w14:paraId="5C681CA4" w14:textId="77777777" w:rsidTr="005A5AC2">
        <w:tc>
          <w:tcPr>
            <w:tcW w:w="1345" w:type="dxa"/>
          </w:tcPr>
          <w:p w14:paraId="7BAE9E47" w14:textId="77777777" w:rsidR="000D418C" w:rsidRPr="0046486A" w:rsidRDefault="000D418C" w:rsidP="000D418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20.</w:t>
            </w:r>
          </w:p>
        </w:tc>
        <w:tc>
          <w:tcPr>
            <w:tcW w:w="8120" w:type="dxa"/>
          </w:tcPr>
          <w:p w14:paraId="17176A8D" w14:textId="6210A95C" w:rsidR="000D418C" w:rsidRPr="00B92036" w:rsidRDefault="000D418C" w:rsidP="000D418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"The time period between placing the order &amp; receiving the placed order is called as"</w:t>
            </w:r>
          </w:p>
        </w:tc>
      </w:tr>
      <w:tr w:rsidR="000D418C" w:rsidRPr="001B6CAA" w14:paraId="2D1C856F" w14:textId="77777777" w:rsidTr="005A5AC2">
        <w:tc>
          <w:tcPr>
            <w:tcW w:w="1345" w:type="dxa"/>
          </w:tcPr>
          <w:p w14:paraId="211FB9F0" w14:textId="77777777" w:rsidR="000D418C" w:rsidRPr="0046486A" w:rsidRDefault="000D418C" w:rsidP="000D418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E0F115E" w14:textId="343E1C58" w:rsidR="000D418C" w:rsidRPr="00B92036" w:rsidRDefault="000D418C" w:rsidP="000D418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ead time</w:t>
            </w:r>
          </w:p>
        </w:tc>
      </w:tr>
      <w:tr w:rsidR="000D418C" w:rsidRPr="001B6CAA" w14:paraId="6B5EFE75" w14:textId="77777777" w:rsidTr="005A5AC2">
        <w:tc>
          <w:tcPr>
            <w:tcW w:w="1345" w:type="dxa"/>
          </w:tcPr>
          <w:p w14:paraId="3A37CAB1" w14:textId="77777777" w:rsidR="000D418C" w:rsidRPr="0046486A" w:rsidRDefault="000D418C" w:rsidP="000D418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3F40C058" w14:textId="4DD2215A" w:rsidR="000D418C" w:rsidRPr="00B92036" w:rsidRDefault="000D418C" w:rsidP="000D418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Waiting time</w:t>
            </w:r>
          </w:p>
        </w:tc>
      </w:tr>
      <w:tr w:rsidR="000D418C" w:rsidRPr="001B6CAA" w14:paraId="050FFCD9" w14:textId="77777777" w:rsidTr="005A5AC2">
        <w:tc>
          <w:tcPr>
            <w:tcW w:w="1345" w:type="dxa"/>
          </w:tcPr>
          <w:p w14:paraId="3654B6BB" w14:textId="77777777" w:rsidR="000D418C" w:rsidRPr="0046486A" w:rsidRDefault="000D418C" w:rsidP="000D418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05C21C14" w14:textId="11565B2E" w:rsidR="000D418C" w:rsidRPr="00B92036" w:rsidRDefault="000D418C" w:rsidP="000D418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Takt time</w:t>
            </w:r>
          </w:p>
        </w:tc>
      </w:tr>
      <w:tr w:rsidR="000D418C" w:rsidRPr="001B6CAA" w14:paraId="490C47A9" w14:textId="77777777" w:rsidTr="005A5AC2">
        <w:tc>
          <w:tcPr>
            <w:tcW w:w="1345" w:type="dxa"/>
          </w:tcPr>
          <w:p w14:paraId="5163D64A" w14:textId="77777777" w:rsidR="000D418C" w:rsidRPr="0046486A" w:rsidRDefault="000D418C" w:rsidP="000D418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7AD8E227" w14:textId="38F4B340" w:rsidR="000D418C" w:rsidRPr="00B92036" w:rsidRDefault="000D418C" w:rsidP="000D418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Cycle time</w:t>
            </w:r>
          </w:p>
        </w:tc>
      </w:tr>
      <w:tr w:rsidR="007C01EC" w:rsidRPr="001B6CAA" w14:paraId="45B9D994" w14:textId="77777777" w:rsidTr="005A5AC2">
        <w:tc>
          <w:tcPr>
            <w:tcW w:w="1345" w:type="dxa"/>
          </w:tcPr>
          <w:p w14:paraId="7725F9E1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B38D103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3B60947E" w14:textId="77777777" w:rsidTr="005A5AC2">
        <w:tc>
          <w:tcPr>
            <w:tcW w:w="1345" w:type="dxa"/>
          </w:tcPr>
          <w:p w14:paraId="05DCD93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21.</w:t>
            </w:r>
          </w:p>
        </w:tc>
        <w:tc>
          <w:tcPr>
            <w:tcW w:w="8120" w:type="dxa"/>
          </w:tcPr>
          <w:p w14:paraId="7ECDB0CD" w14:textId="75FF9988" w:rsidR="007C01EC" w:rsidRPr="00B92036" w:rsidRDefault="007C01EC" w:rsidP="007C01EC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 xml:space="preserve">In Process Planning we plan: </w:t>
            </w:r>
          </w:p>
        </w:tc>
      </w:tr>
      <w:tr w:rsidR="007C01EC" w:rsidRPr="001B6CAA" w14:paraId="0F3641B7" w14:textId="77777777" w:rsidTr="005A5AC2">
        <w:tc>
          <w:tcPr>
            <w:tcW w:w="1345" w:type="dxa"/>
          </w:tcPr>
          <w:p w14:paraId="032D898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2FEA9C10" w14:textId="69B1DF6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Different machines required</w:t>
            </w:r>
          </w:p>
        </w:tc>
      </w:tr>
      <w:tr w:rsidR="007C01EC" w:rsidRPr="001B6CAA" w14:paraId="574B702F" w14:textId="77777777" w:rsidTr="005A5AC2">
        <w:tc>
          <w:tcPr>
            <w:tcW w:w="1345" w:type="dxa"/>
          </w:tcPr>
          <w:p w14:paraId="2F83D36D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6B6D1735" w14:textId="67D37882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Different operations required</w:t>
            </w:r>
          </w:p>
        </w:tc>
      </w:tr>
      <w:tr w:rsidR="007C01EC" w:rsidRPr="001B6CAA" w14:paraId="035CBF43" w14:textId="77777777" w:rsidTr="005A5AC2">
        <w:tc>
          <w:tcPr>
            <w:tcW w:w="1345" w:type="dxa"/>
          </w:tcPr>
          <w:p w14:paraId="041B9478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8729E38" w14:textId="36C2FF20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We plan the flow of material in each department</w:t>
            </w:r>
          </w:p>
        </w:tc>
      </w:tr>
      <w:tr w:rsidR="007C01EC" w:rsidRPr="001B6CAA" w14:paraId="5AE71833" w14:textId="77777777" w:rsidTr="005A5AC2">
        <w:tc>
          <w:tcPr>
            <w:tcW w:w="1345" w:type="dxa"/>
          </w:tcPr>
          <w:p w14:paraId="182212F5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556D94C" w14:textId="71C237AD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We design the product.</w:t>
            </w:r>
          </w:p>
        </w:tc>
      </w:tr>
      <w:tr w:rsidR="007C01EC" w:rsidRPr="001B6CAA" w14:paraId="523578F3" w14:textId="77777777" w:rsidTr="005A5AC2">
        <w:tc>
          <w:tcPr>
            <w:tcW w:w="1345" w:type="dxa"/>
          </w:tcPr>
          <w:p w14:paraId="6E98322B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03D27528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C01EC" w:rsidRPr="001B6CAA" w14:paraId="0A514FAD" w14:textId="77777777" w:rsidTr="005A5AC2">
        <w:tc>
          <w:tcPr>
            <w:tcW w:w="1345" w:type="dxa"/>
          </w:tcPr>
          <w:p w14:paraId="686DEFD2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14:paraId="62EB4502" w14:textId="42DEEBDF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In aggregate planning, one of the methods in modification of demand is: </w:t>
            </w:r>
          </w:p>
        </w:tc>
      </w:tr>
      <w:tr w:rsidR="007C01EC" w:rsidRPr="001B6CAA" w14:paraId="54298152" w14:textId="77777777" w:rsidTr="005A5AC2">
        <w:tc>
          <w:tcPr>
            <w:tcW w:w="1345" w:type="dxa"/>
          </w:tcPr>
          <w:p w14:paraId="6C6A5D83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3E0BBB3F" w14:textId="7D0BA5F2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Differential Pricing</w:t>
            </w:r>
          </w:p>
        </w:tc>
      </w:tr>
      <w:tr w:rsidR="007C01EC" w:rsidRPr="001B6CAA" w14:paraId="03523888" w14:textId="77777777" w:rsidTr="005A5AC2">
        <w:tc>
          <w:tcPr>
            <w:tcW w:w="1345" w:type="dxa"/>
          </w:tcPr>
          <w:p w14:paraId="57530F8A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8934E73" w14:textId="42EA303F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ay off of employees</w:t>
            </w:r>
          </w:p>
        </w:tc>
      </w:tr>
      <w:tr w:rsidR="007C01EC" w:rsidRPr="001B6CAA" w14:paraId="3F95DF6E" w14:textId="77777777" w:rsidTr="005A5AC2">
        <w:tc>
          <w:tcPr>
            <w:tcW w:w="1345" w:type="dxa"/>
          </w:tcPr>
          <w:p w14:paraId="044F5F19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35F6518B" w14:textId="2D49BA21" w:rsidR="007C01EC" w:rsidRPr="00B92036" w:rsidRDefault="007C01EC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Over time working</w:t>
            </w:r>
          </w:p>
        </w:tc>
      </w:tr>
      <w:tr w:rsidR="007C01EC" w:rsidRPr="001B6CAA" w14:paraId="6042B3BE" w14:textId="77777777" w:rsidTr="005A5AC2">
        <w:tc>
          <w:tcPr>
            <w:tcW w:w="1345" w:type="dxa"/>
          </w:tcPr>
          <w:p w14:paraId="73A96323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BE114FD" w14:textId="3C401B4B" w:rsidR="007C01EC" w:rsidRPr="00B92036" w:rsidRDefault="00B92036" w:rsidP="007C01EC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Sub-contracting</w:t>
            </w:r>
            <w:r w:rsidR="007C01EC" w:rsidRPr="00B92036">
              <w:rPr>
                <w:rFonts w:cstheme="minorHAnsi"/>
                <w:szCs w:val="24"/>
              </w:rPr>
              <w:t>.</w:t>
            </w:r>
          </w:p>
        </w:tc>
      </w:tr>
      <w:tr w:rsidR="007C01EC" w:rsidRPr="001B6CAA" w14:paraId="3DCFC7F4" w14:textId="77777777" w:rsidTr="005A5AC2">
        <w:tc>
          <w:tcPr>
            <w:tcW w:w="1345" w:type="dxa"/>
          </w:tcPr>
          <w:p w14:paraId="79F65B95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C409983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4475DB" w:rsidRPr="001B6CAA" w14:paraId="54642F8B" w14:textId="77777777" w:rsidTr="005A5AC2">
        <w:tc>
          <w:tcPr>
            <w:tcW w:w="1345" w:type="dxa"/>
          </w:tcPr>
          <w:p w14:paraId="6736B986" w14:textId="77777777" w:rsidR="004475DB" w:rsidRPr="0046486A" w:rsidRDefault="004475DB" w:rsidP="004475D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23.</w:t>
            </w:r>
          </w:p>
        </w:tc>
        <w:tc>
          <w:tcPr>
            <w:tcW w:w="8120" w:type="dxa"/>
          </w:tcPr>
          <w:p w14:paraId="3328EC0C" w14:textId="0D4C098F" w:rsidR="004475DB" w:rsidRPr="00B92036" w:rsidRDefault="004475DB" w:rsidP="004475DB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>"The list of quantities of the components, ingredients and materials</w:t>
            </w:r>
          </w:p>
        </w:tc>
      </w:tr>
      <w:tr w:rsidR="004475DB" w:rsidRPr="001B6CAA" w14:paraId="727468D2" w14:textId="77777777" w:rsidTr="005A5AC2">
        <w:tc>
          <w:tcPr>
            <w:tcW w:w="1345" w:type="dxa"/>
          </w:tcPr>
          <w:p w14:paraId="2280C9F4" w14:textId="77777777" w:rsidR="004475DB" w:rsidRPr="0046486A" w:rsidRDefault="004475DB" w:rsidP="004475D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10F23581" w14:textId="39177230" w:rsidR="004475DB" w:rsidRPr="00B92036" w:rsidRDefault="004475DB" w:rsidP="004475D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 required to produce a product is the?"</w:t>
            </w:r>
          </w:p>
        </w:tc>
      </w:tr>
      <w:tr w:rsidR="004475DB" w:rsidRPr="001B6CAA" w14:paraId="20F107CF" w14:textId="77777777" w:rsidTr="005A5AC2">
        <w:tc>
          <w:tcPr>
            <w:tcW w:w="1345" w:type="dxa"/>
          </w:tcPr>
          <w:p w14:paraId="76E63998" w14:textId="77777777" w:rsidR="004475DB" w:rsidRPr="0046486A" w:rsidRDefault="004475DB" w:rsidP="004475D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637B2648" w14:textId="538480F7" w:rsidR="004475DB" w:rsidRPr="00B92036" w:rsidRDefault="004475DB" w:rsidP="004475D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Bill of material</w:t>
            </w:r>
          </w:p>
        </w:tc>
      </w:tr>
      <w:tr w:rsidR="004475DB" w:rsidRPr="001B6CAA" w14:paraId="4EF9B7B9" w14:textId="77777777" w:rsidTr="005A5AC2">
        <w:tc>
          <w:tcPr>
            <w:tcW w:w="1345" w:type="dxa"/>
          </w:tcPr>
          <w:p w14:paraId="59C5653E" w14:textId="77777777" w:rsidR="004475DB" w:rsidRPr="0046486A" w:rsidRDefault="004475DB" w:rsidP="004475D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8019B0E" w14:textId="1D54624B" w:rsidR="004475DB" w:rsidRPr="00B92036" w:rsidRDefault="004475DB" w:rsidP="004475D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Engineering change notice</w:t>
            </w:r>
          </w:p>
        </w:tc>
      </w:tr>
      <w:tr w:rsidR="004475DB" w:rsidRPr="001B6CAA" w14:paraId="7639BE3F" w14:textId="77777777" w:rsidTr="005A5AC2">
        <w:tc>
          <w:tcPr>
            <w:tcW w:w="1345" w:type="dxa"/>
          </w:tcPr>
          <w:p w14:paraId="5D0A10D1" w14:textId="77777777" w:rsidR="004475DB" w:rsidRPr="0046486A" w:rsidRDefault="004475DB" w:rsidP="004475DB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64746BF" w14:textId="494B9390" w:rsidR="004475DB" w:rsidRPr="00B92036" w:rsidRDefault="004475DB" w:rsidP="004475DB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Purchase order</w:t>
            </w:r>
          </w:p>
        </w:tc>
      </w:tr>
      <w:tr w:rsidR="007C01EC" w:rsidRPr="001B6CAA" w14:paraId="70EE5185" w14:textId="77777777" w:rsidTr="005A5AC2">
        <w:tc>
          <w:tcPr>
            <w:tcW w:w="1345" w:type="dxa"/>
          </w:tcPr>
          <w:p w14:paraId="20447957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1FDD015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7A7A7F" w:rsidRPr="001B6CAA" w14:paraId="4F74A7BB" w14:textId="77777777" w:rsidTr="005A5AC2">
        <w:tc>
          <w:tcPr>
            <w:tcW w:w="1345" w:type="dxa"/>
          </w:tcPr>
          <w:p w14:paraId="01BA5707" w14:textId="77777777" w:rsidR="007A7A7F" w:rsidRPr="0046486A" w:rsidRDefault="007A7A7F" w:rsidP="007A7A7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14:paraId="68ED57B6" w14:textId="423B8628" w:rsidR="007A7A7F" w:rsidRPr="00B92036" w:rsidRDefault="007A7A7F" w:rsidP="007A7A7F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 xml:space="preserve">For production planning: </w:t>
            </w:r>
          </w:p>
        </w:tc>
      </w:tr>
      <w:tr w:rsidR="007A7A7F" w:rsidRPr="001B6CAA" w14:paraId="1898808D" w14:textId="77777777" w:rsidTr="005A5AC2">
        <w:tc>
          <w:tcPr>
            <w:tcW w:w="1345" w:type="dxa"/>
          </w:tcPr>
          <w:p w14:paraId="4953A1ED" w14:textId="77777777" w:rsidR="007A7A7F" w:rsidRPr="0046486A" w:rsidRDefault="007A7A7F" w:rsidP="007A7A7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61D8AB1" w14:textId="0096724B" w:rsidR="007A7A7F" w:rsidRPr="00B92036" w:rsidRDefault="007A7A7F" w:rsidP="007A7A7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Forecasting is not useful</w:t>
            </w:r>
          </w:p>
        </w:tc>
      </w:tr>
      <w:tr w:rsidR="007A7A7F" w:rsidRPr="001B6CAA" w14:paraId="159F9867" w14:textId="77777777" w:rsidTr="005A5AC2">
        <w:tc>
          <w:tcPr>
            <w:tcW w:w="1345" w:type="dxa"/>
          </w:tcPr>
          <w:p w14:paraId="2D887020" w14:textId="77777777" w:rsidR="007A7A7F" w:rsidRPr="0046486A" w:rsidRDefault="007A7A7F" w:rsidP="007A7A7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593C658E" w14:textId="26AB5ED8" w:rsidR="007A7A7F" w:rsidRPr="00B92036" w:rsidRDefault="007A7A7F" w:rsidP="007A7A7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Medium term forecasting is useful</w:t>
            </w:r>
          </w:p>
        </w:tc>
      </w:tr>
      <w:tr w:rsidR="007A7A7F" w:rsidRPr="001B6CAA" w14:paraId="29A37A7A" w14:textId="77777777" w:rsidTr="005A5AC2">
        <w:tc>
          <w:tcPr>
            <w:tcW w:w="1345" w:type="dxa"/>
          </w:tcPr>
          <w:p w14:paraId="26A66550" w14:textId="77777777" w:rsidR="007A7A7F" w:rsidRPr="0046486A" w:rsidRDefault="007A7A7F" w:rsidP="007A7A7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0D22A635" w14:textId="176255C5" w:rsidR="007A7A7F" w:rsidRPr="00B92036" w:rsidRDefault="007A7A7F" w:rsidP="007A7A7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Long term forecasting is useful</w:t>
            </w:r>
          </w:p>
        </w:tc>
      </w:tr>
      <w:tr w:rsidR="007A7A7F" w:rsidRPr="001B6CAA" w14:paraId="0C4A9B28" w14:textId="77777777" w:rsidTr="005A5AC2">
        <w:tc>
          <w:tcPr>
            <w:tcW w:w="1345" w:type="dxa"/>
          </w:tcPr>
          <w:p w14:paraId="7F9E7641" w14:textId="77777777" w:rsidR="007A7A7F" w:rsidRPr="0046486A" w:rsidRDefault="007A7A7F" w:rsidP="007A7A7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204B31F" w14:textId="3281289E" w:rsidR="007A7A7F" w:rsidRPr="00B92036" w:rsidRDefault="007A7A7F" w:rsidP="007A7A7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Short term forecasting is useful </w:t>
            </w:r>
          </w:p>
        </w:tc>
      </w:tr>
      <w:tr w:rsidR="007C01EC" w:rsidRPr="001B6CAA" w14:paraId="1D47F6A4" w14:textId="77777777" w:rsidTr="005A5AC2">
        <w:tc>
          <w:tcPr>
            <w:tcW w:w="1345" w:type="dxa"/>
          </w:tcPr>
          <w:p w14:paraId="252F0DE6" w14:textId="77777777" w:rsidR="007C01EC" w:rsidRPr="0046486A" w:rsidRDefault="007C01EC" w:rsidP="007C01EC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3DE27F6" w14:textId="77777777" w:rsidR="007C01EC" w:rsidRPr="00B92036" w:rsidRDefault="007C01EC" w:rsidP="007C01EC">
            <w:pPr>
              <w:rPr>
                <w:rFonts w:cstheme="minorHAnsi"/>
                <w:szCs w:val="24"/>
              </w:rPr>
            </w:pPr>
          </w:p>
        </w:tc>
      </w:tr>
      <w:tr w:rsidR="006216EF" w:rsidRPr="001B6CAA" w14:paraId="24AE4FD7" w14:textId="77777777" w:rsidTr="005A5AC2">
        <w:tc>
          <w:tcPr>
            <w:tcW w:w="1345" w:type="dxa"/>
          </w:tcPr>
          <w:p w14:paraId="6CCDB383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Q25.</w:t>
            </w:r>
          </w:p>
        </w:tc>
        <w:tc>
          <w:tcPr>
            <w:tcW w:w="8120" w:type="dxa"/>
          </w:tcPr>
          <w:p w14:paraId="648B45A5" w14:textId="615C8F73" w:rsidR="006216EF" w:rsidRPr="00B92036" w:rsidRDefault="006216EF" w:rsidP="006216EF">
            <w:pPr>
              <w:rPr>
                <w:rFonts w:cstheme="minorHAnsi"/>
                <w:szCs w:val="24"/>
                <w:shd w:val="clear" w:color="auto" w:fill="FFFFFF"/>
              </w:rPr>
            </w:pPr>
            <w:r w:rsidRPr="00B92036">
              <w:rPr>
                <w:rFonts w:cstheme="minorHAnsi"/>
                <w:szCs w:val="24"/>
              </w:rPr>
              <w:t>Which of the following is NOT a type of inventory?</w:t>
            </w:r>
          </w:p>
        </w:tc>
      </w:tr>
      <w:tr w:rsidR="006216EF" w:rsidRPr="001B6CAA" w14:paraId="72DCCC1C" w14:textId="77777777" w:rsidTr="005A5AC2">
        <w:tc>
          <w:tcPr>
            <w:tcW w:w="1345" w:type="dxa"/>
          </w:tcPr>
          <w:p w14:paraId="4E39BBE1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4DAD7322" w14:textId="36F82564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ABC</w:t>
            </w:r>
          </w:p>
        </w:tc>
      </w:tr>
      <w:tr w:rsidR="006216EF" w:rsidRPr="001B6CAA" w14:paraId="4BA2413C" w14:textId="77777777" w:rsidTr="005A5AC2">
        <w:tc>
          <w:tcPr>
            <w:tcW w:w="1345" w:type="dxa"/>
          </w:tcPr>
          <w:p w14:paraId="1B8F3BCB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733C573A" w14:textId="68BF3568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Finished goods</w:t>
            </w:r>
          </w:p>
        </w:tc>
      </w:tr>
      <w:tr w:rsidR="006216EF" w:rsidRPr="001B6CAA" w14:paraId="27660A74" w14:textId="77777777" w:rsidTr="005A5AC2">
        <w:tc>
          <w:tcPr>
            <w:tcW w:w="1345" w:type="dxa"/>
          </w:tcPr>
          <w:p w14:paraId="2AAD7B15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9B1ACFD" w14:textId="0A70CCF2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>Raw material</w:t>
            </w:r>
          </w:p>
        </w:tc>
      </w:tr>
      <w:tr w:rsidR="006216EF" w:rsidRPr="001B6CAA" w14:paraId="3DBD1DDD" w14:textId="77777777" w:rsidTr="005A5AC2">
        <w:tc>
          <w:tcPr>
            <w:tcW w:w="1345" w:type="dxa"/>
          </w:tcPr>
          <w:p w14:paraId="10ABCC3A" w14:textId="77777777" w:rsidR="006216EF" w:rsidRPr="0046486A" w:rsidRDefault="006216EF" w:rsidP="006216EF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6486A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02B4FE4" w14:textId="278D45CC" w:rsidR="006216EF" w:rsidRPr="00B92036" w:rsidRDefault="006216EF" w:rsidP="006216EF">
            <w:pPr>
              <w:rPr>
                <w:rFonts w:cstheme="minorHAnsi"/>
                <w:szCs w:val="24"/>
              </w:rPr>
            </w:pPr>
            <w:r w:rsidRPr="00B92036">
              <w:rPr>
                <w:rFonts w:cstheme="minorHAnsi"/>
                <w:szCs w:val="24"/>
              </w:rPr>
              <w:t xml:space="preserve">Work in </w:t>
            </w:r>
            <w:r w:rsidR="00B92036" w:rsidRPr="00B92036">
              <w:rPr>
                <w:rFonts w:cstheme="minorHAnsi"/>
                <w:szCs w:val="24"/>
              </w:rPr>
              <w:t>progress</w:t>
            </w:r>
          </w:p>
        </w:tc>
      </w:tr>
    </w:tbl>
    <w:p w14:paraId="1B2F6973" w14:textId="77777777" w:rsidR="00642708" w:rsidRPr="001B6CAA" w:rsidRDefault="00642708" w:rsidP="00A45826">
      <w:pPr>
        <w:rPr>
          <w:color w:val="000000" w:themeColor="text1"/>
          <w:szCs w:val="24"/>
        </w:rPr>
      </w:pPr>
    </w:p>
    <w:sectPr w:rsidR="00642708" w:rsidRPr="001B6CAA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2BABB9" w14:textId="77777777" w:rsidR="000A3AEA" w:rsidRDefault="000A3AEA" w:rsidP="00353258">
      <w:pPr>
        <w:spacing w:after="0" w:line="240" w:lineRule="auto"/>
      </w:pPr>
      <w:r>
        <w:separator/>
      </w:r>
    </w:p>
  </w:endnote>
  <w:endnote w:type="continuationSeparator" w:id="0">
    <w:p w14:paraId="6B6CA102" w14:textId="77777777" w:rsidR="000A3AEA" w:rsidRDefault="000A3AEA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5EEA055E" w14:textId="77777777" w:rsidR="00A57CEC" w:rsidRPr="00353258" w:rsidRDefault="00A8442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A57CEC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1A4FA5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A57CEC" w:rsidRPr="00353258">
          <w:rPr>
            <w:color w:val="C00000"/>
          </w:rPr>
          <w:t xml:space="preserve"> | </w:t>
        </w:r>
        <w:r w:rsidR="00A57CEC" w:rsidRPr="00353258">
          <w:rPr>
            <w:color w:val="C00000"/>
            <w:spacing w:val="60"/>
          </w:rPr>
          <w:t>Page</w:t>
        </w:r>
      </w:p>
    </w:sdtContent>
  </w:sdt>
  <w:p w14:paraId="52DCC1F6" w14:textId="77777777" w:rsidR="00A57CEC" w:rsidRDefault="00A57C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7646C" w14:textId="77777777" w:rsidR="000A3AEA" w:rsidRDefault="000A3AEA" w:rsidP="00353258">
      <w:pPr>
        <w:spacing w:after="0" w:line="240" w:lineRule="auto"/>
      </w:pPr>
      <w:r>
        <w:separator/>
      </w:r>
    </w:p>
  </w:footnote>
  <w:footnote w:type="continuationSeparator" w:id="0">
    <w:p w14:paraId="5D621964" w14:textId="77777777" w:rsidR="000A3AEA" w:rsidRDefault="000A3AEA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66DDB"/>
    <w:rsid w:val="00066F81"/>
    <w:rsid w:val="00080D7B"/>
    <w:rsid w:val="00085678"/>
    <w:rsid w:val="00085AD2"/>
    <w:rsid w:val="00090303"/>
    <w:rsid w:val="00093680"/>
    <w:rsid w:val="000A3AEA"/>
    <w:rsid w:val="000A71DC"/>
    <w:rsid w:val="000B0463"/>
    <w:rsid w:val="000D418C"/>
    <w:rsid w:val="00100889"/>
    <w:rsid w:val="00125F08"/>
    <w:rsid w:val="00137769"/>
    <w:rsid w:val="001450A3"/>
    <w:rsid w:val="001454D2"/>
    <w:rsid w:val="00152C7E"/>
    <w:rsid w:val="00155B7B"/>
    <w:rsid w:val="00176984"/>
    <w:rsid w:val="001A2F9B"/>
    <w:rsid w:val="001A4FA5"/>
    <w:rsid w:val="001B6CAA"/>
    <w:rsid w:val="001F560E"/>
    <w:rsid w:val="0020480F"/>
    <w:rsid w:val="00212173"/>
    <w:rsid w:val="0023249C"/>
    <w:rsid w:val="00273070"/>
    <w:rsid w:val="0028385B"/>
    <w:rsid w:val="002A0276"/>
    <w:rsid w:val="002B5E9D"/>
    <w:rsid w:val="002D0293"/>
    <w:rsid w:val="002D4E33"/>
    <w:rsid w:val="002D7F1A"/>
    <w:rsid w:val="002E514F"/>
    <w:rsid w:val="0031772D"/>
    <w:rsid w:val="00326447"/>
    <w:rsid w:val="00327801"/>
    <w:rsid w:val="003279C5"/>
    <w:rsid w:val="00330B01"/>
    <w:rsid w:val="003528B4"/>
    <w:rsid w:val="00353258"/>
    <w:rsid w:val="00354B72"/>
    <w:rsid w:val="0035517E"/>
    <w:rsid w:val="003638E7"/>
    <w:rsid w:val="003770A4"/>
    <w:rsid w:val="003A5810"/>
    <w:rsid w:val="003B55C8"/>
    <w:rsid w:val="003B5B16"/>
    <w:rsid w:val="003D30F7"/>
    <w:rsid w:val="003D7EA6"/>
    <w:rsid w:val="003F01B0"/>
    <w:rsid w:val="003F479D"/>
    <w:rsid w:val="00401B1F"/>
    <w:rsid w:val="004237AD"/>
    <w:rsid w:val="004475DB"/>
    <w:rsid w:val="00453563"/>
    <w:rsid w:val="0046486A"/>
    <w:rsid w:val="00474321"/>
    <w:rsid w:val="00477EE0"/>
    <w:rsid w:val="004906ED"/>
    <w:rsid w:val="004A204F"/>
    <w:rsid w:val="004A320C"/>
    <w:rsid w:val="004A7D2E"/>
    <w:rsid w:val="004B3C06"/>
    <w:rsid w:val="004B5ED6"/>
    <w:rsid w:val="004C6A73"/>
    <w:rsid w:val="004D6897"/>
    <w:rsid w:val="004E73BE"/>
    <w:rsid w:val="005263D4"/>
    <w:rsid w:val="0053198E"/>
    <w:rsid w:val="00533CCB"/>
    <w:rsid w:val="00547172"/>
    <w:rsid w:val="005704AA"/>
    <w:rsid w:val="00570D2F"/>
    <w:rsid w:val="00575B99"/>
    <w:rsid w:val="00584433"/>
    <w:rsid w:val="005A5AC2"/>
    <w:rsid w:val="005B23FF"/>
    <w:rsid w:val="005E2327"/>
    <w:rsid w:val="005E7BC0"/>
    <w:rsid w:val="00605EA5"/>
    <w:rsid w:val="006068FF"/>
    <w:rsid w:val="006216EF"/>
    <w:rsid w:val="006274A7"/>
    <w:rsid w:val="006408C7"/>
    <w:rsid w:val="00642708"/>
    <w:rsid w:val="00642739"/>
    <w:rsid w:val="00643633"/>
    <w:rsid w:val="00667117"/>
    <w:rsid w:val="00676F5C"/>
    <w:rsid w:val="00696F65"/>
    <w:rsid w:val="006A4363"/>
    <w:rsid w:val="006A489E"/>
    <w:rsid w:val="006C2E67"/>
    <w:rsid w:val="006D32DC"/>
    <w:rsid w:val="006E4696"/>
    <w:rsid w:val="006E742C"/>
    <w:rsid w:val="00714EA2"/>
    <w:rsid w:val="007200EA"/>
    <w:rsid w:val="00735738"/>
    <w:rsid w:val="00762AB1"/>
    <w:rsid w:val="007A7A7F"/>
    <w:rsid w:val="007B79B6"/>
    <w:rsid w:val="007C01EC"/>
    <w:rsid w:val="007C4ACA"/>
    <w:rsid w:val="007E14DA"/>
    <w:rsid w:val="007E7633"/>
    <w:rsid w:val="008032AF"/>
    <w:rsid w:val="00806E4E"/>
    <w:rsid w:val="00823362"/>
    <w:rsid w:val="008312C0"/>
    <w:rsid w:val="008531C0"/>
    <w:rsid w:val="00883F42"/>
    <w:rsid w:val="008C23B4"/>
    <w:rsid w:val="008D5235"/>
    <w:rsid w:val="00927B5B"/>
    <w:rsid w:val="00931DED"/>
    <w:rsid w:val="00951BDD"/>
    <w:rsid w:val="00953E97"/>
    <w:rsid w:val="00970B35"/>
    <w:rsid w:val="009719BB"/>
    <w:rsid w:val="009867F2"/>
    <w:rsid w:val="009C4A40"/>
    <w:rsid w:val="009E559B"/>
    <w:rsid w:val="009F27F2"/>
    <w:rsid w:val="00A11835"/>
    <w:rsid w:val="00A179E8"/>
    <w:rsid w:val="00A3253A"/>
    <w:rsid w:val="00A41640"/>
    <w:rsid w:val="00A45826"/>
    <w:rsid w:val="00A515C3"/>
    <w:rsid w:val="00A57CEC"/>
    <w:rsid w:val="00A62CE8"/>
    <w:rsid w:val="00A701D4"/>
    <w:rsid w:val="00A84422"/>
    <w:rsid w:val="00AA604A"/>
    <w:rsid w:val="00AB3D5A"/>
    <w:rsid w:val="00AB72F9"/>
    <w:rsid w:val="00AB77B5"/>
    <w:rsid w:val="00AD4FD3"/>
    <w:rsid w:val="00AE37A1"/>
    <w:rsid w:val="00AF07FF"/>
    <w:rsid w:val="00B14152"/>
    <w:rsid w:val="00B476C8"/>
    <w:rsid w:val="00B5574A"/>
    <w:rsid w:val="00B73151"/>
    <w:rsid w:val="00B76557"/>
    <w:rsid w:val="00B80BB3"/>
    <w:rsid w:val="00B81CC6"/>
    <w:rsid w:val="00B845B6"/>
    <w:rsid w:val="00B92036"/>
    <w:rsid w:val="00BA57BE"/>
    <w:rsid w:val="00BC767D"/>
    <w:rsid w:val="00BE4C42"/>
    <w:rsid w:val="00BE6403"/>
    <w:rsid w:val="00BF0012"/>
    <w:rsid w:val="00C16541"/>
    <w:rsid w:val="00C21F20"/>
    <w:rsid w:val="00C437DC"/>
    <w:rsid w:val="00C54C61"/>
    <w:rsid w:val="00C67DFA"/>
    <w:rsid w:val="00C770D4"/>
    <w:rsid w:val="00C772BA"/>
    <w:rsid w:val="00CB07FA"/>
    <w:rsid w:val="00CB0DEB"/>
    <w:rsid w:val="00CB12CC"/>
    <w:rsid w:val="00CB4F1A"/>
    <w:rsid w:val="00CC0915"/>
    <w:rsid w:val="00CD4E7A"/>
    <w:rsid w:val="00CD7F03"/>
    <w:rsid w:val="00D43976"/>
    <w:rsid w:val="00D54CCD"/>
    <w:rsid w:val="00D60854"/>
    <w:rsid w:val="00D622E2"/>
    <w:rsid w:val="00D71A11"/>
    <w:rsid w:val="00D957E2"/>
    <w:rsid w:val="00DA1241"/>
    <w:rsid w:val="00DD3E16"/>
    <w:rsid w:val="00DE7682"/>
    <w:rsid w:val="00E02F98"/>
    <w:rsid w:val="00E23CC6"/>
    <w:rsid w:val="00E6024F"/>
    <w:rsid w:val="00E64955"/>
    <w:rsid w:val="00E80C6E"/>
    <w:rsid w:val="00E81747"/>
    <w:rsid w:val="00ED201C"/>
    <w:rsid w:val="00F149E4"/>
    <w:rsid w:val="00F26009"/>
    <w:rsid w:val="00F764F5"/>
    <w:rsid w:val="00F83014"/>
    <w:rsid w:val="00F91387"/>
    <w:rsid w:val="00F91D3E"/>
    <w:rsid w:val="00F937FE"/>
    <w:rsid w:val="00FB72D7"/>
    <w:rsid w:val="00FC64FA"/>
    <w:rsid w:val="00FC765C"/>
    <w:rsid w:val="00FE24CE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8457C9"/>
  <w15:docId w15:val="{B6FE4ACB-1AB1-408B-BAC3-3533EF14D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multichoicequestion">
    <w:name w:val="multichoicequestion"/>
    <w:basedOn w:val="DefaultParagraphFont"/>
    <w:rsid w:val="005A5AC2"/>
  </w:style>
  <w:style w:type="character" w:customStyle="1" w:styleId="multichoiceanswer">
    <w:name w:val="multichoiceanswer"/>
    <w:basedOn w:val="DefaultParagraphFont"/>
    <w:rsid w:val="005A5A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meshwar Khanpate</cp:lastModifiedBy>
  <cp:revision>39</cp:revision>
  <dcterms:created xsi:type="dcterms:W3CDTF">2020-09-22T02:54:00Z</dcterms:created>
  <dcterms:modified xsi:type="dcterms:W3CDTF">2020-10-04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